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258E2D6B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5878CB">
        <w:rPr>
          <w:rFonts w:ascii="Monotype Corsiva" w:hAnsi="Monotype Corsiva"/>
          <w:b/>
          <w:bCs/>
          <w:sz w:val="40"/>
          <w:szCs w:val="40"/>
          <w:u w:val="single"/>
        </w:rPr>
        <w:t xml:space="preserve">September </w:t>
      </w:r>
      <w:r w:rsidR="00975848">
        <w:rPr>
          <w:rFonts w:ascii="Monotype Corsiva" w:hAnsi="Monotype Corsiva"/>
          <w:b/>
          <w:bCs/>
          <w:sz w:val="40"/>
          <w:szCs w:val="40"/>
          <w:u w:val="single"/>
        </w:rPr>
        <w:t>30</w:t>
      </w:r>
      <w:r w:rsidR="006D6531" w:rsidRPr="00296524">
        <w:rPr>
          <w:rFonts w:ascii="Monotype Corsiva" w:hAnsi="Monotype Corsiva"/>
          <w:sz w:val="40"/>
          <w:szCs w:val="40"/>
        </w:rPr>
        <w:t>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975848">
        <w:rPr>
          <w:rFonts w:ascii="Monotype Corsiva" w:hAnsi="Monotype Corsiva"/>
          <w:b/>
          <w:bCs/>
          <w:sz w:val="40"/>
          <w:szCs w:val="40"/>
          <w:u w:val="single"/>
        </w:rPr>
        <w:t xml:space="preserve">October 4 </w:t>
      </w:r>
      <w:r w:rsidR="006D6531">
        <w:rPr>
          <w:rFonts w:ascii="Monotype Corsiva" w:hAnsi="Monotype Corsiva"/>
          <w:sz w:val="40"/>
          <w:szCs w:val="40"/>
        </w:rPr>
        <w:t>___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18BE564A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__</w:t>
      </w:r>
      <w:r w:rsidR="00127543">
        <w:rPr>
          <w:rFonts w:ascii="Cambria" w:hAnsi="Cambria"/>
          <w:sz w:val="21"/>
          <w:szCs w:val="21"/>
          <w:u w:val="single"/>
        </w:rPr>
        <w:t xml:space="preserve">AP </w:t>
      </w:r>
      <w:r w:rsidR="00296524" w:rsidRPr="0016736E">
        <w:rPr>
          <w:u w:val="single"/>
        </w:rPr>
        <w:t>World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</w:t>
      </w:r>
      <w:r w:rsidR="002800B3">
        <w:rPr>
          <w:rFonts w:ascii="Cambria" w:hAnsi="Cambria"/>
          <w:sz w:val="21"/>
          <w:szCs w:val="21"/>
          <w:u w:val="single"/>
        </w:rPr>
        <w:t xml:space="preserve">                 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64D1A258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3B6E85" w:rsidRPr="006D32FE" w14:paraId="2404C781" w14:textId="77777777" w:rsidTr="64D1A258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D596CCD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3B6E85" w:rsidRPr="006D32FE" w:rsidRDefault="003B6E85" w:rsidP="003B6E85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8FA8AA" w14:textId="77777777" w:rsidR="00975848" w:rsidRPr="00B51EC6" w:rsidRDefault="00975848" w:rsidP="00975848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713D07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99162F">
              <w:rPr>
                <w:rFonts w:ascii="Segoe UI" w:hAnsi="Segoe UI" w:cs="Segoe UI"/>
                <w:b/>
                <w:bCs/>
                <w:color w:val="2E2F30"/>
              </w:rPr>
              <w:t xml:space="preserve"> </w:t>
            </w:r>
            <w:r w:rsidRPr="00B51EC6">
              <w:rPr>
                <w:rFonts w:ascii="Segoe UI" w:hAnsi="Segoe UI" w:cs="Segoe UI"/>
                <w:b/>
                <w:bCs/>
                <w:color w:val="2E2F30"/>
                <w:sz w:val="27"/>
                <w:szCs w:val="27"/>
              </w:rPr>
              <w:t xml:space="preserve"> </w:t>
            </w:r>
            <w:r w:rsidRPr="00B51EC6">
              <w:rPr>
                <w:b/>
                <w:bCs/>
                <w:color w:val="000000" w:themeColor="text1"/>
                <w:sz w:val="20"/>
                <w:szCs w:val="20"/>
              </w:rPr>
              <w:t>The Mongol Empire and Trade</w:t>
            </w:r>
          </w:p>
          <w:p w14:paraId="11465588" w14:textId="77777777" w:rsidR="00975848" w:rsidRDefault="00975848" w:rsidP="00975848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42094E0B" w14:textId="524BF8BA" w:rsidR="00973C8D" w:rsidRPr="00713D07" w:rsidRDefault="00975848" w:rsidP="00975848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9162F">
              <w:rPr>
                <w:b/>
                <w:bCs/>
                <w:color w:val="000000" w:themeColor="text1"/>
                <w:sz w:val="20"/>
                <w:szCs w:val="20"/>
              </w:rPr>
              <w:t xml:space="preserve">Networks of </w:t>
            </w:r>
            <w:proofErr w:type="spellStart"/>
            <w:r w:rsidRPr="0099162F">
              <w:rPr>
                <w:b/>
                <w:bCs/>
                <w:color w:val="000000" w:themeColor="text1"/>
                <w:sz w:val="20"/>
                <w:szCs w:val="20"/>
              </w:rPr>
              <w:t>Exchang</w:t>
            </w:r>
            <w:proofErr w:type="spellEnd"/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5E9513" w14:textId="77777777" w:rsidR="00975848" w:rsidRPr="00B51EC6" w:rsidRDefault="00975848" w:rsidP="00975848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713D07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99162F">
              <w:rPr>
                <w:rFonts w:ascii="Segoe UI" w:hAnsi="Segoe UI" w:cs="Segoe UI"/>
                <w:b/>
                <w:bCs/>
                <w:color w:val="2E2F30"/>
              </w:rPr>
              <w:t xml:space="preserve"> </w:t>
            </w:r>
            <w:r w:rsidRPr="00B51EC6">
              <w:rPr>
                <w:rFonts w:ascii="Segoe UI" w:hAnsi="Segoe UI" w:cs="Segoe UI"/>
                <w:b/>
                <w:bCs/>
                <w:color w:val="2E2F30"/>
                <w:sz w:val="27"/>
                <w:szCs w:val="27"/>
              </w:rPr>
              <w:t xml:space="preserve"> </w:t>
            </w:r>
            <w:r w:rsidRPr="00B51EC6">
              <w:rPr>
                <w:b/>
                <w:bCs/>
                <w:color w:val="000000" w:themeColor="text1"/>
                <w:sz w:val="20"/>
                <w:szCs w:val="20"/>
              </w:rPr>
              <w:t>Indian Ocean Trade</w:t>
            </w:r>
          </w:p>
          <w:p w14:paraId="0B89B387" w14:textId="77777777" w:rsidR="00975848" w:rsidRDefault="00975848" w:rsidP="00975848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7A03C3D9" w14:textId="3CB8E94E" w:rsidR="00096CF1" w:rsidRPr="00713D07" w:rsidRDefault="00975848" w:rsidP="00975848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9162F">
              <w:rPr>
                <w:b/>
                <w:bCs/>
                <w:color w:val="000000" w:themeColor="text1"/>
                <w:sz w:val="20"/>
                <w:szCs w:val="20"/>
              </w:rPr>
              <w:t>Networks of Exchange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1D3C4" w14:textId="11BF069A" w:rsidR="00975848" w:rsidRPr="003177F6" w:rsidRDefault="005878CB" w:rsidP="00975848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713D07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99162F" w:rsidRPr="0099162F">
              <w:rPr>
                <w:rFonts w:ascii="Segoe UI" w:hAnsi="Segoe UI" w:cs="Segoe UI"/>
                <w:b/>
                <w:bCs/>
                <w:color w:val="2E2F30"/>
              </w:rPr>
              <w:t xml:space="preserve"> </w:t>
            </w:r>
            <w:r w:rsidR="00B51EC6" w:rsidRPr="00B51EC6">
              <w:rPr>
                <w:rFonts w:ascii="Segoe UI" w:hAnsi="Segoe UI" w:cs="Segoe UI"/>
                <w:b/>
                <w:bCs/>
                <w:color w:val="2E2F30"/>
                <w:sz w:val="27"/>
                <w:szCs w:val="27"/>
              </w:rPr>
              <w:t xml:space="preserve"> </w:t>
            </w:r>
            <w:r w:rsidR="00975848" w:rsidRPr="003177F6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975848" w:rsidRPr="003177F6">
              <w:rPr>
                <w:b/>
                <w:bCs/>
                <w:color w:val="000000" w:themeColor="text1"/>
                <w:sz w:val="20"/>
                <w:szCs w:val="20"/>
              </w:rPr>
              <w:t>Trans-Saharan Trade Routes</w:t>
            </w:r>
          </w:p>
          <w:p w14:paraId="7D7D6373" w14:textId="7B45D0E7" w:rsidR="002D6883" w:rsidRPr="00713D07" w:rsidRDefault="00975848" w:rsidP="00975848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Networks of Exchang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BAE4D0" w14:textId="5DF0EBBE" w:rsidR="00975848" w:rsidRPr="00975848" w:rsidRDefault="005878CB" w:rsidP="00975848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713D07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975848" w:rsidRPr="00975848">
              <w:rPr>
                <w:rFonts w:ascii="Segoe UI" w:hAnsi="Segoe UI" w:cs="Segoe UI"/>
                <w:b/>
                <w:bCs/>
                <w:color w:val="2E2F30"/>
                <w:sz w:val="27"/>
                <w:szCs w:val="27"/>
              </w:rPr>
              <w:t xml:space="preserve"> </w:t>
            </w:r>
            <w:r w:rsidR="00975848" w:rsidRPr="00975848">
              <w:rPr>
                <w:b/>
                <w:bCs/>
                <w:color w:val="000000" w:themeColor="text1"/>
                <w:sz w:val="20"/>
                <w:szCs w:val="20"/>
              </w:rPr>
              <w:t>Cultural Consequences of Connectivity</w:t>
            </w:r>
          </w:p>
          <w:p w14:paraId="2989000B" w14:textId="6DE8A2A0" w:rsidR="00B51EC6" w:rsidRPr="00B51EC6" w:rsidRDefault="0099162F" w:rsidP="00B51EC6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9162F">
              <w:rPr>
                <w:rFonts w:ascii="Segoe UI" w:hAnsi="Segoe UI" w:cs="Segoe UI"/>
                <w:b/>
                <w:bCs/>
                <w:color w:val="2E2F30"/>
              </w:rPr>
              <w:t xml:space="preserve"> </w:t>
            </w:r>
            <w:r w:rsidR="00B51EC6" w:rsidRPr="00B51EC6">
              <w:rPr>
                <w:rFonts w:ascii="Segoe UI" w:hAnsi="Segoe UI" w:cs="Segoe UI"/>
                <w:b/>
                <w:bCs/>
                <w:color w:val="2E2F30"/>
                <w:sz w:val="27"/>
                <w:szCs w:val="27"/>
              </w:rPr>
              <w:t xml:space="preserve"> </w:t>
            </w:r>
          </w:p>
          <w:p w14:paraId="42DA139B" w14:textId="77777777" w:rsidR="00811FC7" w:rsidRDefault="00811FC7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4E5D2A4A" w14:textId="7DD63086" w:rsidR="00811FC7" w:rsidRPr="00713D07" w:rsidRDefault="0099162F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9162F">
              <w:rPr>
                <w:b/>
                <w:bCs/>
                <w:color w:val="000000" w:themeColor="text1"/>
                <w:sz w:val="20"/>
                <w:szCs w:val="20"/>
              </w:rPr>
              <w:t>Networks of Exchang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C6641C" w14:textId="77777777" w:rsidR="00BD7743" w:rsidRPr="00BD7743" w:rsidRDefault="00BD7743" w:rsidP="00BD7743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BD7743">
              <w:rPr>
                <w:b/>
                <w:bCs/>
                <w:color w:val="000000" w:themeColor="text1"/>
                <w:sz w:val="20"/>
                <w:szCs w:val="20"/>
              </w:rPr>
              <w:t>Environmental Consequences of Connectivity</w:t>
            </w:r>
          </w:p>
          <w:p w14:paraId="2D5F95BF" w14:textId="77777777" w:rsidR="00BD7743" w:rsidRDefault="00BD7743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672C27EE" w14:textId="28E9D365" w:rsidR="00062A0A" w:rsidRPr="00713D07" w:rsidRDefault="00EE008E" w:rsidP="003B6E85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Networks of Exchange </w:t>
            </w:r>
          </w:p>
        </w:tc>
      </w:tr>
      <w:tr w:rsidR="003B6E85" w:rsidRPr="006D32FE" w14:paraId="43D4F6AC" w14:textId="77777777" w:rsidTr="64D1A258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0D33F" w14:textId="1236B0FA" w:rsidR="00EE008E" w:rsidRPr="006D32FE" w:rsidRDefault="00EE008E" w:rsidP="00BD464D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U</w:t>
            </w:r>
            <w:r w:rsidRPr="00EE008E">
              <w:rPr>
                <w:b/>
                <w:bCs/>
                <w:color w:val="000000"/>
                <w:sz w:val="20"/>
                <w:szCs w:val="20"/>
              </w:rPr>
              <w:t>nderstanding the growth, development, and effects of trade networks from c. 1200 to c. 1450</w:t>
            </w:r>
          </w:p>
        </w:tc>
      </w:tr>
      <w:tr w:rsidR="00975848" w:rsidRPr="006D32FE" w14:paraId="17DA884E" w14:textId="77777777" w:rsidTr="64D1A258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75848" w:rsidRPr="006D32FE" w:rsidRDefault="00975848" w:rsidP="00975848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975848" w:rsidRDefault="00975848" w:rsidP="00975848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975848" w:rsidRDefault="00975848" w:rsidP="00975848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975848" w:rsidRDefault="00975848" w:rsidP="00975848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975848" w:rsidRPr="002E64B6" w:rsidRDefault="00975848" w:rsidP="00975848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975848" w:rsidRPr="006D32FE" w:rsidRDefault="00975848" w:rsidP="00975848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975848" w:rsidRPr="002E64B6" w:rsidRDefault="00975848" w:rsidP="00975848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975848" w:rsidRPr="006D32FE" w:rsidRDefault="00975848" w:rsidP="00975848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975848" w:rsidRPr="006D32FE" w:rsidRDefault="00975848" w:rsidP="00975848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975848" w:rsidRPr="006D32FE" w:rsidRDefault="00975848" w:rsidP="00975848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BB28" w14:textId="2755CBD1" w:rsidR="00975848" w:rsidRPr="00AC581A" w:rsidRDefault="00975848" w:rsidP="00975848">
            <w:pPr>
              <w:widowControl w:val="0"/>
              <w:rPr>
                <w:sz w:val="20"/>
                <w:szCs w:val="20"/>
              </w:rPr>
            </w:pPr>
            <w:r w:rsidRPr="0099162F">
              <w:rPr>
                <w:color w:val="2E2F30"/>
                <w:sz w:val="20"/>
                <w:szCs w:val="20"/>
                <w:shd w:val="clear" w:color="auto" w:fill="FFFFFF"/>
              </w:rPr>
              <w:t> </w:t>
            </w:r>
            <w:r w:rsidRPr="00B51EC6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Pr="00B51EC6">
              <w:rPr>
                <w:color w:val="2E2F30"/>
                <w:sz w:val="20"/>
                <w:szCs w:val="20"/>
                <w:shd w:val="clear" w:color="auto" w:fill="FFFFFF"/>
              </w:rPr>
              <w:t>I can explain how the expansion of the Mongol Empire influenced trade and communication.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CF9AA" w14:textId="48F19C52" w:rsidR="00975848" w:rsidRPr="00713D07" w:rsidRDefault="00975848" w:rsidP="00975848">
            <w:pPr>
              <w:widowControl w:val="0"/>
              <w:rPr>
                <w:sz w:val="20"/>
                <w:szCs w:val="20"/>
              </w:rPr>
            </w:pPr>
            <w:r w:rsidRPr="003177F6">
              <w:rPr>
                <w:sz w:val="20"/>
                <w:szCs w:val="20"/>
              </w:rPr>
              <w:t> I can explain the causes and effects of the growth of Indian Ocean trade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F95C" w14:textId="7806E02F" w:rsidR="00975848" w:rsidRPr="002D6883" w:rsidRDefault="00975848" w:rsidP="00975848">
            <w:pPr>
              <w:rPr>
                <w:sz w:val="20"/>
                <w:szCs w:val="20"/>
              </w:rPr>
            </w:pPr>
            <w:r w:rsidRPr="003177F6">
              <w:rPr>
                <w:sz w:val="20"/>
                <w:szCs w:val="20"/>
              </w:rPr>
              <w:t>I can explain the causes and effects of the growth of trans-Saharan trade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791F1" w14:textId="693ED060" w:rsidR="00975848" w:rsidRPr="00811FC7" w:rsidRDefault="00BD7743" w:rsidP="00975848">
            <w:pPr>
              <w:rPr>
                <w:sz w:val="20"/>
                <w:szCs w:val="20"/>
              </w:rPr>
            </w:pPr>
            <w:r w:rsidRPr="00BD7743">
              <w:rPr>
                <w:sz w:val="20"/>
                <w:szCs w:val="20"/>
              </w:rPr>
              <w:t>I can explain the intellectual and cultural effects of the networks of exchange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1027" w14:textId="446FED3E" w:rsidR="00975848" w:rsidRPr="008D2326" w:rsidRDefault="008D2326" w:rsidP="00975848">
            <w:pPr>
              <w:widowControl w:val="0"/>
              <w:rPr>
                <w:sz w:val="20"/>
                <w:szCs w:val="20"/>
              </w:rPr>
            </w:pPr>
            <w:r w:rsidRPr="008D2326">
              <w:rPr>
                <w:color w:val="2E2F30"/>
                <w:sz w:val="20"/>
                <w:szCs w:val="20"/>
                <w:shd w:val="clear" w:color="auto" w:fill="FFFFFF"/>
              </w:rPr>
              <w:t>I can explain the environmental effects of the networks of exchange.</w:t>
            </w: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6D822467" w:rsidR="00955D52" w:rsidRPr="006D32FE" w:rsidRDefault="00955D52" w:rsidP="00AA5D83">
            <w:pPr>
              <w:widowControl w:val="0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0E44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7777777" w:rsidR="00955D52" w:rsidRPr="006D32FE" w:rsidRDefault="00955D52" w:rsidP="00AA5D83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975848" w:rsidRPr="006D32FE" w14:paraId="41807183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975848" w:rsidRPr="006D32FE" w:rsidRDefault="00975848" w:rsidP="00975848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975848" w:rsidRPr="006D32FE" w:rsidRDefault="00975848" w:rsidP="00975848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085D" w14:textId="776BDDA4" w:rsidR="00975848" w:rsidRPr="00713D07" w:rsidRDefault="00975848" w:rsidP="00975848">
            <w:pPr>
              <w:pStyle w:val="answerparserlistitemxqlov"/>
              <w:shd w:val="clear" w:color="auto" w:fill="FFFFFF"/>
              <w:rPr>
                <w:color w:val="2E2F30"/>
                <w:sz w:val="20"/>
                <w:szCs w:val="20"/>
              </w:rPr>
            </w:pPr>
            <w:r w:rsidRPr="00B51EC6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Read a</w:t>
            </w:r>
            <w: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nd annotate </w:t>
            </w:r>
            <w:r w:rsidRPr="00B51EC6">
              <w:rPr>
                <w:color w:val="2E2F30"/>
                <w:sz w:val="20"/>
                <w:szCs w:val="20"/>
                <w:shd w:val="clear" w:color="auto" w:fill="FFFFFF"/>
              </w:rPr>
              <w:t>a historical narrative about the Mongol conquests and note changes in trade patterns.</w:t>
            </w:r>
            <w:r w:rsidRPr="00B51EC6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B585" w14:textId="3B8AC3B5" w:rsidR="00975848" w:rsidRPr="00D00854" w:rsidRDefault="00975848" w:rsidP="00975848">
            <w:pPr>
              <w:widowControl w:val="0"/>
              <w:rPr>
                <w:sz w:val="20"/>
                <w:szCs w:val="20"/>
              </w:rPr>
            </w:pPr>
            <w:r w:rsidRPr="003177F6">
              <w:rPr>
                <w:b/>
                <w:bCs/>
                <w:sz w:val="20"/>
                <w:szCs w:val="20"/>
              </w:rPr>
              <w:t>Examine</w:t>
            </w:r>
            <w:r w:rsidRPr="003177F6">
              <w:rPr>
                <w:sz w:val="20"/>
                <w:szCs w:val="20"/>
              </w:rPr>
              <w:t xml:space="preserve"> a map and list the navigational technologies mentioned that were used in Indian Ocean trade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89212" w14:textId="5582BC5C" w:rsidR="00975848" w:rsidRPr="00D00854" w:rsidRDefault="00975848" w:rsidP="00975848">
            <w:pPr>
              <w:widowControl w:val="0"/>
              <w:rPr>
                <w:sz w:val="20"/>
                <w:szCs w:val="20"/>
              </w:rPr>
            </w:pPr>
            <w:r w:rsidRPr="003177F6">
              <w:rPr>
                <w:sz w:val="20"/>
                <w:szCs w:val="20"/>
              </w:rPr>
              <w:t>Read a primary source excerpt about a caravan journey and identify the challenges faced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A5D0" w14:textId="5536DD37" w:rsidR="00975848" w:rsidRPr="00D00854" w:rsidRDefault="008D2326" w:rsidP="00975848">
            <w:pPr>
              <w:widowControl w:val="0"/>
              <w:rPr>
                <w:sz w:val="20"/>
                <w:szCs w:val="20"/>
              </w:rPr>
            </w:pPr>
            <w:r w:rsidRPr="008D2326">
              <w:rPr>
                <w:sz w:val="20"/>
                <w:szCs w:val="20"/>
              </w:rPr>
              <w:t>Analyze a short excerpt from a traveler's account and note cultural exchanges observed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DFE45" w14:textId="3C4E3C4E" w:rsidR="00975848" w:rsidRPr="00D00854" w:rsidRDefault="008D2326" w:rsidP="00975848">
            <w:pPr>
              <w:widowControl w:val="0"/>
              <w:rPr>
                <w:sz w:val="20"/>
                <w:szCs w:val="20"/>
              </w:rPr>
            </w:pPr>
            <w:r w:rsidRPr="008D2326">
              <w:rPr>
                <w:sz w:val="20"/>
                <w:szCs w:val="20"/>
              </w:rPr>
              <w:t>Read about the introduction of a crop to a new region and discuss its impact.</w:t>
            </w:r>
          </w:p>
        </w:tc>
      </w:tr>
      <w:tr w:rsidR="00E65E5B" w:rsidRPr="006D32FE" w14:paraId="371DE99B" w14:textId="77777777" w:rsidTr="00C6012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 or activities that is time stamped.</w:t>
            </w:r>
          </w:p>
          <w:p w14:paraId="3620E925" w14:textId="77777777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E65E5B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E65E5B" w:rsidRPr="00B916E7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E65E5B" w:rsidRPr="006D32FE" w:rsidRDefault="00E65E5B" w:rsidP="00E65E5B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B7AB74" w14:textId="77777777" w:rsidR="00713D07" w:rsidRPr="00E65E5B" w:rsidRDefault="00713D07" w:rsidP="00713D07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5B3933B7" w14:textId="77777777" w:rsidR="00713D07" w:rsidRPr="00E65E5B" w:rsidRDefault="00713D07" w:rsidP="00713D07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3C81E4A0" w14:textId="77777777" w:rsidR="00713D07" w:rsidRPr="00E65E5B" w:rsidRDefault="00713D07" w:rsidP="00713D07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We Do: 1</w:t>
            </w:r>
            <w:r>
              <w:rPr>
                <w:rFonts w:cs="Segoe UI"/>
                <w:sz w:val="20"/>
                <w:szCs w:val="20"/>
              </w:rPr>
              <w:t>0</w:t>
            </w:r>
            <w:r w:rsidRPr="00E65E5B">
              <w:rPr>
                <w:rFonts w:cs="Segoe UI"/>
                <w:sz w:val="20"/>
                <w:szCs w:val="20"/>
              </w:rPr>
              <w:t xml:space="preserve"> minutes </w:t>
            </w:r>
          </w:p>
          <w:p w14:paraId="4512BECD" w14:textId="77777777" w:rsidR="00E65E5B" w:rsidRDefault="00713D07" w:rsidP="00713D07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</w:t>
            </w:r>
            <w:r>
              <w:rPr>
                <w:rFonts w:cs="Segoe UI"/>
                <w:sz w:val="20"/>
                <w:szCs w:val="20"/>
              </w:rPr>
              <w:t>5</w:t>
            </w:r>
            <w:r w:rsidRPr="00E65E5B">
              <w:rPr>
                <w:rFonts w:cs="Segoe UI"/>
                <w:sz w:val="20"/>
                <w:szCs w:val="20"/>
              </w:rPr>
              <w:t xml:space="preserve"> minutes Closure: 5 minutes</w:t>
            </w:r>
          </w:p>
          <w:p w14:paraId="739E54AE" w14:textId="3FDAB9B2" w:rsidR="00713D07" w:rsidRPr="00D00854" w:rsidRDefault="00713D07" w:rsidP="00713D07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CC4493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1D40DE10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2F799961" w14:textId="54591261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We Do: 1</w:t>
            </w:r>
            <w:r w:rsidR="006631E0">
              <w:rPr>
                <w:rFonts w:cs="Segoe UI"/>
                <w:sz w:val="20"/>
                <w:szCs w:val="20"/>
              </w:rPr>
              <w:t>0</w:t>
            </w:r>
            <w:r w:rsidRPr="00E65E5B">
              <w:rPr>
                <w:rFonts w:cs="Segoe UI"/>
                <w:sz w:val="20"/>
                <w:szCs w:val="20"/>
              </w:rPr>
              <w:t xml:space="preserve"> minutes </w:t>
            </w:r>
          </w:p>
          <w:p w14:paraId="1C239970" w14:textId="6EF9696B" w:rsidR="00E65E5B" w:rsidRPr="006D32FE" w:rsidRDefault="00E65E5B" w:rsidP="00E65E5B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</w:t>
            </w:r>
            <w:r w:rsidR="006631E0">
              <w:rPr>
                <w:rFonts w:cs="Segoe UI"/>
                <w:sz w:val="20"/>
                <w:szCs w:val="20"/>
              </w:rPr>
              <w:t>5</w:t>
            </w:r>
            <w:r w:rsidRPr="00E65E5B">
              <w:rPr>
                <w:rFonts w:cs="Segoe UI"/>
                <w:sz w:val="20"/>
                <w:szCs w:val="20"/>
              </w:rPr>
              <w:t xml:space="preserve"> minutes Closure: 5 minute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D29B9F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2AA8C202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272796C1" w14:textId="1941259C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We Do: 1</w:t>
            </w:r>
            <w:r w:rsidR="00A92C05">
              <w:rPr>
                <w:rFonts w:cs="Segoe UI"/>
                <w:sz w:val="20"/>
                <w:szCs w:val="20"/>
              </w:rPr>
              <w:t xml:space="preserve">0 </w:t>
            </w:r>
            <w:r w:rsidRPr="00E65E5B">
              <w:rPr>
                <w:rFonts w:cs="Segoe UI"/>
                <w:sz w:val="20"/>
                <w:szCs w:val="20"/>
              </w:rPr>
              <w:t xml:space="preserve">minutes </w:t>
            </w:r>
          </w:p>
          <w:p w14:paraId="0E6C0518" w14:textId="77777777" w:rsid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</w:t>
            </w:r>
            <w:r w:rsidR="00A92C05">
              <w:rPr>
                <w:rFonts w:cs="Segoe UI"/>
                <w:sz w:val="20"/>
                <w:szCs w:val="20"/>
              </w:rPr>
              <w:t>5</w:t>
            </w:r>
            <w:r w:rsidRPr="00E65E5B">
              <w:rPr>
                <w:rFonts w:cs="Segoe UI"/>
                <w:sz w:val="20"/>
                <w:szCs w:val="20"/>
              </w:rPr>
              <w:t xml:space="preserve"> minutes Closure: 5 minutes</w:t>
            </w:r>
          </w:p>
          <w:p w14:paraId="29447347" w14:textId="77777777" w:rsidR="004958C1" w:rsidRPr="004958C1" w:rsidRDefault="004958C1" w:rsidP="004958C1">
            <w:pPr>
              <w:rPr>
                <w:rFonts w:ascii="Cambria" w:hAnsi="Cambria"/>
                <w:sz w:val="20"/>
                <w:szCs w:val="20"/>
              </w:rPr>
            </w:pPr>
          </w:p>
          <w:p w14:paraId="2840564C" w14:textId="77777777" w:rsidR="004958C1" w:rsidRPr="004958C1" w:rsidRDefault="004958C1" w:rsidP="004958C1">
            <w:pPr>
              <w:rPr>
                <w:rFonts w:ascii="Cambria" w:hAnsi="Cambria"/>
                <w:sz w:val="20"/>
                <w:szCs w:val="20"/>
              </w:rPr>
            </w:pPr>
          </w:p>
          <w:p w14:paraId="4E2CF145" w14:textId="77777777" w:rsidR="004958C1" w:rsidRPr="004958C1" w:rsidRDefault="004958C1" w:rsidP="004958C1">
            <w:pPr>
              <w:rPr>
                <w:rFonts w:ascii="Cambria" w:hAnsi="Cambria"/>
                <w:sz w:val="20"/>
                <w:szCs w:val="20"/>
              </w:rPr>
            </w:pPr>
          </w:p>
          <w:p w14:paraId="43930C33" w14:textId="77777777" w:rsidR="004958C1" w:rsidRPr="004958C1" w:rsidRDefault="004958C1" w:rsidP="004958C1">
            <w:pPr>
              <w:rPr>
                <w:rFonts w:ascii="Cambria" w:hAnsi="Cambria"/>
                <w:sz w:val="20"/>
                <w:szCs w:val="20"/>
              </w:rPr>
            </w:pPr>
          </w:p>
          <w:p w14:paraId="10EF9E89" w14:textId="77777777" w:rsidR="004958C1" w:rsidRPr="004958C1" w:rsidRDefault="004958C1" w:rsidP="004958C1">
            <w:pPr>
              <w:rPr>
                <w:rFonts w:ascii="Cambria" w:hAnsi="Cambria"/>
                <w:sz w:val="20"/>
                <w:szCs w:val="20"/>
              </w:rPr>
            </w:pPr>
          </w:p>
          <w:p w14:paraId="7C90EA16" w14:textId="77777777" w:rsidR="004958C1" w:rsidRPr="004958C1" w:rsidRDefault="004958C1" w:rsidP="004958C1">
            <w:pPr>
              <w:rPr>
                <w:rFonts w:ascii="Cambria" w:hAnsi="Cambria"/>
                <w:sz w:val="20"/>
                <w:szCs w:val="20"/>
              </w:rPr>
            </w:pPr>
          </w:p>
          <w:p w14:paraId="3CB79B91" w14:textId="77777777" w:rsidR="004958C1" w:rsidRPr="004958C1" w:rsidRDefault="004958C1" w:rsidP="004958C1">
            <w:pPr>
              <w:rPr>
                <w:rFonts w:ascii="Cambria" w:hAnsi="Cambria"/>
                <w:sz w:val="20"/>
                <w:szCs w:val="20"/>
              </w:rPr>
            </w:pPr>
          </w:p>
          <w:p w14:paraId="74D04CB0" w14:textId="77777777" w:rsidR="004958C1" w:rsidRPr="004958C1" w:rsidRDefault="004958C1" w:rsidP="004958C1">
            <w:pPr>
              <w:rPr>
                <w:rFonts w:ascii="Cambria" w:hAnsi="Cambria"/>
                <w:sz w:val="20"/>
                <w:szCs w:val="20"/>
              </w:rPr>
            </w:pPr>
          </w:p>
          <w:p w14:paraId="1CC22BD7" w14:textId="6AD7D341" w:rsidR="004958C1" w:rsidRPr="004958C1" w:rsidRDefault="004958C1" w:rsidP="004958C1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045ECB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04B55BEE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3C946632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We Do: 15 minutes </w:t>
            </w:r>
          </w:p>
          <w:p w14:paraId="60189BE3" w14:textId="24215080" w:rsidR="00E65E5B" w:rsidRPr="006D32FE" w:rsidRDefault="00E65E5B" w:rsidP="00E65E5B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0 minutes Closure: 5 minute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D122DA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Anticipatory Set: 5 minutes </w:t>
            </w:r>
          </w:p>
          <w:p w14:paraId="1B32ED59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I Do: 15 minutes </w:t>
            </w:r>
          </w:p>
          <w:p w14:paraId="0BC8353E" w14:textId="77777777" w:rsidR="00E65E5B" w:rsidRPr="00E65E5B" w:rsidRDefault="00E65E5B" w:rsidP="00E65E5B">
            <w:pPr>
              <w:widowControl w:val="0"/>
              <w:rPr>
                <w:rFonts w:cs="Segoe UI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 xml:space="preserve">We Do: 15 minutes </w:t>
            </w:r>
          </w:p>
          <w:p w14:paraId="2B2149EE" w14:textId="1AAF510F" w:rsidR="00E65E5B" w:rsidRPr="006D32FE" w:rsidRDefault="00E65E5B" w:rsidP="00E65E5B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65E5B">
              <w:rPr>
                <w:rFonts w:cs="Segoe UI"/>
                <w:sz w:val="20"/>
                <w:szCs w:val="20"/>
              </w:rPr>
              <w:t>You Do: 10 minutes Closure: 5 minutes</w:t>
            </w:r>
          </w:p>
        </w:tc>
      </w:tr>
      <w:tr w:rsidR="00975848" w:rsidRPr="006D32FE" w14:paraId="23531563" w14:textId="77777777" w:rsidTr="006D32FE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975848" w:rsidRDefault="00975848" w:rsidP="00975848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75848" w:rsidRDefault="00975848" w:rsidP="00975848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75848" w:rsidRDefault="00975848" w:rsidP="00975848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1E48585E" w14:textId="2B54CFF0" w:rsidR="00975848" w:rsidRPr="00906657" w:rsidRDefault="00975848" w:rsidP="00975848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975848" w:rsidRPr="006D32FE" w:rsidRDefault="00975848" w:rsidP="00975848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F2E9F" w14:textId="22DB749D" w:rsidR="00975848" w:rsidRPr="00044CD7" w:rsidRDefault="00975848" w:rsidP="00975848">
            <w:pPr>
              <w:widowControl w:val="0"/>
              <w:rPr>
                <w:sz w:val="20"/>
                <w:szCs w:val="20"/>
              </w:rPr>
            </w:pPr>
            <w:r w:rsidRPr="00044CD7">
              <w:rPr>
                <w:b/>
                <w:bCs/>
                <w:sz w:val="20"/>
                <w:szCs w:val="20"/>
              </w:rPr>
              <w:t>Lecture</w:t>
            </w:r>
            <w:r w:rsidRPr="00A92C05">
              <w:rPr>
                <w:rFonts w:ascii="Segoe UI" w:hAnsi="Segoe UI" w:cs="Segoe UI"/>
                <w:b/>
                <w:bCs/>
                <w:color w:val="2E2F30"/>
              </w:rPr>
              <w:t xml:space="preserve"> </w:t>
            </w:r>
            <w:r w:rsidRPr="00A92C05">
              <w:rPr>
                <w:b/>
                <w:bCs/>
                <w:sz w:val="20"/>
                <w:szCs w:val="20"/>
              </w:rPr>
              <w:t xml:space="preserve">Topic: </w:t>
            </w:r>
            <w:r w:rsidRPr="00B51EC6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proofErr w:type="gramStart"/>
            <w:r w:rsidRPr="00B51EC6">
              <w:rPr>
                <w:color w:val="2E2F30"/>
                <w:sz w:val="20"/>
                <w:szCs w:val="20"/>
                <w:shd w:val="clear" w:color="auto" w:fill="FFFFFF"/>
              </w:rPr>
              <w:t>t</w:t>
            </w:r>
            <w:r w:rsidRPr="00B51EC6">
              <w:rPr>
                <w:sz w:val="20"/>
                <w:szCs w:val="20"/>
              </w:rPr>
              <w:t>he</w:t>
            </w:r>
            <w:proofErr w:type="gramEnd"/>
            <w:r w:rsidRPr="00B51EC6">
              <w:rPr>
                <w:sz w:val="20"/>
                <w:szCs w:val="20"/>
              </w:rPr>
              <w:t xml:space="preserve"> Mongol Empire's role in facilitating Afro-Eurasian trade.</w:t>
            </w:r>
            <w:r w:rsidRPr="00B51EC6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C823E" w14:textId="006CDF39" w:rsidR="00975848" w:rsidRPr="00044CD7" w:rsidRDefault="00975848" w:rsidP="00975848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  <w:r w:rsidRPr="00044CD7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Lecture:</w:t>
            </w:r>
            <w:r w:rsidRPr="00044CD7">
              <w:rPr>
                <w:color w:val="2E2F30"/>
                <w:sz w:val="20"/>
                <w:szCs w:val="20"/>
                <w:shd w:val="clear" w:color="auto" w:fill="FFFFFF"/>
              </w:rPr>
              <w:t xml:space="preserve">  </w:t>
            </w:r>
            <w:r w:rsidRPr="00044CD7">
              <w:rPr>
                <w:color w:val="2E2F30"/>
                <w:sz w:val="20"/>
                <w:szCs w:val="20"/>
              </w:rPr>
              <w:t xml:space="preserve"> </w:t>
            </w:r>
            <w:r w:rsidRPr="003177F6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Pr="003177F6">
              <w:rPr>
                <w:color w:val="2E2F30"/>
                <w:sz w:val="20"/>
                <w:szCs w:val="20"/>
                <w:shd w:val="clear" w:color="auto" w:fill="FFFFFF"/>
              </w:rPr>
              <w:t xml:space="preserve">Explain how improved transportation technologies increased trade volume.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BC4155" w14:textId="77777777" w:rsidR="00975848" w:rsidRPr="00044CD7" w:rsidRDefault="00975848" w:rsidP="00975848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 w:rsidRPr="00044CD7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Lecture:</w:t>
            </w:r>
            <w:r w:rsidRPr="00044CD7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Pr="00EE008E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Pr="003177F6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Pr="003177F6">
              <w:rPr>
                <w:color w:val="2E2F30"/>
                <w:sz w:val="20"/>
                <w:szCs w:val="20"/>
                <w:shd w:val="clear" w:color="auto" w:fill="FFFFFF"/>
              </w:rPr>
              <w:t>the technologies and goods that facilitated trans-Saharan trade.</w:t>
            </w:r>
          </w:p>
          <w:p w14:paraId="55FD87B9" w14:textId="21F0154E" w:rsidR="00975848" w:rsidRPr="00044CD7" w:rsidRDefault="00975848" w:rsidP="00975848">
            <w:pPr>
              <w:rPr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A024" w14:textId="2134DC90" w:rsidR="00975848" w:rsidRPr="00044CD7" w:rsidRDefault="008D2326" w:rsidP="00975848">
            <w:pPr>
              <w:rPr>
                <w:sz w:val="20"/>
                <w:szCs w:val="20"/>
              </w:rPr>
            </w:pPr>
            <w:r w:rsidRPr="008D2326">
              <w:rPr>
                <w:b/>
                <w:bCs/>
                <w:sz w:val="20"/>
                <w:szCs w:val="20"/>
              </w:rPr>
              <w:t>Lecture</w:t>
            </w:r>
            <w:r w:rsidRPr="008D2326">
              <w:rPr>
                <w:sz w:val="20"/>
                <w:szCs w:val="20"/>
              </w:rPr>
              <w:t xml:space="preserve"> on the diffusion of cultural traditions and technologies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88068" w14:textId="0DAA21E4" w:rsidR="00975848" w:rsidRPr="00044CD7" w:rsidRDefault="008D2326" w:rsidP="00975848">
            <w:pPr>
              <w:widowControl w:val="0"/>
              <w:rPr>
                <w:sz w:val="20"/>
                <w:szCs w:val="20"/>
              </w:rPr>
            </w:pPr>
            <w:r w:rsidRPr="008D2326">
              <w:rPr>
                <w:b/>
                <w:bCs/>
                <w:sz w:val="20"/>
                <w:szCs w:val="20"/>
              </w:rPr>
              <w:t>Lecture:</w:t>
            </w:r>
            <w:r>
              <w:rPr>
                <w:sz w:val="20"/>
                <w:szCs w:val="20"/>
              </w:rPr>
              <w:t xml:space="preserve"> </w:t>
            </w:r>
            <w:r w:rsidRPr="008D2326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Pr="008D2326">
              <w:rPr>
                <w:sz w:val="20"/>
                <w:szCs w:val="20"/>
              </w:rPr>
              <w:t>Discuss the diffusion of crops and pathogens along trade routes.</w:t>
            </w:r>
          </w:p>
        </w:tc>
      </w:tr>
      <w:tr w:rsidR="00975848" w:rsidRPr="006D32FE" w14:paraId="31E3260D" w14:textId="77777777" w:rsidTr="006D32FE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975848" w:rsidRPr="006D32FE" w:rsidRDefault="00975848" w:rsidP="00975848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Middle of the lesson</w:t>
            </w:r>
          </w:p>
          <w:p w14:paraId="19588432" w14:textId="77777777" w:rsidR="00975848" w:rsidRDefault="00975848" w:rsidP="00975848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75848" w:rsidRDefault="00975848" w:rsidP="00975848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BB6C15A" w14:textId="2C1BA169" w:rsidR="00975848" w:rsidRPr="00906657" w:rsidRDefault="00975848" w:rsidP="00975848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75848" w:rsidRPr="006D32FE" w:rsidRDefault="00975848" w:rsidP="00975848">
            <w:pPr>
              <w:widowControl w:val="0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9063" w14:textId="2C474FAE" w:rsidR="00975848" w:rsidRPr="00D00854" w:rsidRDefault="00975848" w:rsidP="00975848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  <w:r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Partner:   </w:t>
            </w:r>
            <w:r w:rsidRPr="005B5350">
              <w:rPr>
                <w:rFonts w:ascii="Segoe UI" w:hAnsi="Segoe UI" w:cs="Segoe UI"/>
                <w:b/>
                <w:bCs/>
                <w:color w:val="2E2F30"/>
              </w:rPr>
              <w:t xml:space="preserve"> </w:t>
            </w:r>
            <w:r w:rsidRPr="00B51EC6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Pr="00B51EC6">
              <w:rPr>
                <w:color w:val="2E2F30"/>
                <w:sz w:val="20"/>
                <w:szCs w:val="20"/>
                <w:shd w:val="clear" w:color="auto" w:fill="FFFFFF"/>
              </w:rPr>
              <w:t xml:space="preserve">Create a timeline of Mongol expansion and its effects on trade.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D0AC" w14:textId="465DA93A" w:rsidR="00975848" w:rsidRPr="00D00854" w:rsidRDefault="00975848" w:rsidP="00975848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Partner work:  </w:t>
            </w:r>
            <w:r w:rsidRPr="003177F6">
              <w:rPr>
                <w:sz w:val="20"/>
                <w:szCs w:val="20"/>
              </w:rPr>
              <w:t xml:space="preserve">Map the Indian Ocean trade routes and identify key ports and goods.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31FF33" w14:textId="77777777" w:rsidR="00975848" w:rsidRPr="003177F6" w:rsidRDefault="00975848" w:rsidP="00975848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Partner work: </w:t>
            </w:r>
            <w:r w:rsidRPr="003177F6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Pr="003177F6">
              <w:rPr>
                <w:color w:val="2E2F30"/>
                <w:sz w:val="20"/>
                <w:szCs w:val="20"/>
                <w:shd w:val="clear" w:color="auto" w:fill="FFFFFF"/>
              </w:rPr>
              <w:t>compare the trans-Saharan trade with another trade route.</w:t>
            </w:r>
          </w:p>
          <w:p w14:paraId="292844DB" w14:textId="4A50D5E6" w:rsidR="00975848" w:rsidRPr="00D00854" w:rsidRDefault="00975848" w:rsidP="00975848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659DB" w14:textId="684C0BF4" w:rsidR="00975848" w:rsidRPr="008D2326" w:rsidRDefault="008D2326" w:rsidP="00975848">
            <w:pPr>
              <w:rPr>
                <w:sz w:val="20"/>
                <w:szCs w:val="20"/>
              </w:rPr>
            </w:pPr>
            <w:r w:rsidRPr="008D2326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Partner work</w:t>
            </w:r>
            <w:r w:rsidRPr="008D2326">
              <w:rPr>
                <w:color w:val="2E2F30"/>
                <w:sz w:val="20"/>
                <w:szCs w:val="20"/>
                <w:shd w:val="clear" w:color="auto" w:fill="FFFFFF"/>
              </w:rPr>
              <w:t>: analyze</w:t>
            </w:r>
            <w:r w:rsidRPr="008D2326">
              <w:rPr>
                <w:color w:val="2E2F30"/>
                <w:sz w:val="20"/>
                <w:szCs w:val="20"/>
                <w:shd w:val="clear" w:color="auto" w:fill="FFFFFF"/>
              </w:rPr>
              <w:t xml:space="preserve"> primary sources like travel writings from Ibn Battuta or Marco Polo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1E74D" w14:textId="79536369" w:rsidR="00975848" w:rsidRPr="00F914DC" w:rsidRDefault="00F914DC" w:rsidP="00975848">
            <w:pPr>
              <w:widowControl w:val="0"/>
              <w:rPr>
                <w:sz w:val="20"/>
                <w:szCs w:val="20"/>
              </w:rPr>
            </w:pPr>
            <w:r w:rsidRPr="00F914DC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>Partner work</w:t>
            </w:r>
            <w:r w:rsidRPr="00F914DC">
              <w:rPr>
                <w:color w:val="2E2F30"/>
                <w:sz w:val="20"/>
                <w:szCs w:val="20"/>
                <w:shd w:val="clear" w:color="auto" w:fill="FFFFFF"/>
              </w:rPr>
              <w:t xml:space="preserve"> to create a cause-effect chart of environmental changes due to trade.</w:t>
            </w:r>
          </w:p>
        </w:tc>
      </w:tr>
      <w:tr w:rsidR="00975848" w:rsidRPr="006D32FE" w14:paraId="70108707" w14:textId="77777777" w:rsidTr="00DD6B85">
        <w:trPr>
          <w:trHeight w:val="236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975848" w:rsidRPr="006D32FE" w:rsidRDefault="00975848" w:rsidP="00975848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nd of the lesson</w:t>
            </w:r>
          </w:p>
          <w:p w14:paraId="5FD36C32" w14:textId="7866448A" w:rsidR="00975848" w:rsidRDefault="00975848" w:rsidP="00975848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975848" w:rsidRPr="006D32FE" w:rsidRDefault="00975848" w:rsidP="00975848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1E1D516" w14:textId="7355EFE9" w:rsidR="00975848" w:rsidRDefault="00975848" w:rsidP="00975848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975848" w:rsidRPr="006D32FE" w:rsidRDefault="00975848" w:rsidP="00975848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65A0E" w14:textId="4FAF9052" w:rsidR="00975848" w:rsidRPr="00B51EC6" w:rsidRDefault="00975848" w:rsidP="00975848">
            <w:pPr>
              <w:rPr>
                <w:color w:val="2E2F30"/>
                <w:sz w:val="20"/>
                <w:szCs w:val="20"/>
              </w:rPr>
            </w:pPr>
            <w:r w:rsidRPr="00D00854">
              <w:rPr>
                <w:b/>
                <w:bCs/>
                <w:color w:val="2E2F30"/>
                <w:sz w:val="20"/>
                <w:szCs w:val="20"/>
              </w:rPr>
              <w:t>You Do: </w:t>
            </w:r>
            <w:r w:rsidRPr="00D00854"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  <w:r w:rsidRPr="005B5350">
              <w:rPr>
                <w:rFonts w:ascii="Segoe UI" w:hAnsi="Segoe UI" w:cs="Segoe UI"/>
                <w:b/>
                <w:bCs/>
                <w:color w:val="2E2F30"/>
              </w:rPr>
              <w:t xml:space="preserve"> </w:t>
            </w:r>
            <w:r w:rsidRPr="00B51EC6">
              <w:rPr>
                <w:rFonts w:ascii="Segoe UI" w:hAnsi="Segoe UI" w:cs="Segoe UI"/>
                <w:color w:val="2E2F30"/>
                <w:sz w:val="21"/>
                <w:szCs w:val="21"/>
                <w:shd w:val="clear" w:color="auto" w:fill="FFFFFF"/>
              </w:rPr>
              <w:t xml:space="preserve"> </w:t>
            </w:r>
            <w:r w:rsidR="00152A12">
              <w:rPr>
                <w:color w:val="2E2F30"/>
                <w:sz w:val="20"/>
                <w:szCs w:val="20"/>
              </w:rPr>
              <w:t xml:space="preserve">Explain </w:t>
            </w:r>
            <w:r w:rsidRPr="00B51EC6">
              <w:rPr>
                <w:color w:val="2E2F30"/>
                <w:sz w:val="20"/>
                <w:szCs w:val="20"/>
              </w:rPr>
              <w:t>the Mongol Empire's impact on a specific trade route.</w:t>
            </w:r>
          </w:p>
          <w:p w14:paraId="44E3582B" w14:textId="100C88BC" w:rsidR="00975848" w:rsidRPr="00AC581A" w:rsidRDefault="00975848" w:rsidP="00975848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9C1" w14:textId="4E4D947B" w:rsidR="00975848" w:rsidRPr="00D00854" w:rsidRDefault="00975848" w:rsidP="00975848">
            <w:pPr>
              <w:pStyle w:val="paragrap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2E2F30"/>
                <w:sz w:val="20"/>
                <w:szCs w:val="20"/>
              </w:rPr>
              <w:t xml:space="preserve">Independent: </w:t>
            </w:r>
            <w:r w:rsidRPr="003177F6">
              <w:rPr>
                <w:color w:val="2E2F30"/>
                <w:sz w:val="20"/>
                <w:szCs w:val="20"/>
              </w:rPr>
              <w:t>Research the role of the Swahili Coast or another region in Indian Ocean trade</w:t>
            </w:r>
            <w:proofErr w:type="gramStart"/>
            <w:r w:rsidRPr="003177F6">
              <w:rPr>
                <w:color w:val="2E2F30"/>
                <w:sz w:val="20"/>
                <w:szCs w:val="20"/>
              </w:rPr>
              <w:t xml:space="preserve">. </w:t>
            </w:r>
            <w:r w:rsidRPr="003177F6">
              <w:rPr>
                <w:color w:val="2E2F30"/>
                <w:sz w:val="20"/>
                <w:szCs w:val="20"/>
                <w:shd w:val="clear" w:color="auto" w:fill="FFFFFF"/>
              </w:rPr>
              <w:t>.</w:t>
            </w:r>
            <w:proofErr w:type="gramEnd"/>
            <w:r w:rsidRPr="003177F6">
              <w:rPr>
                <w:color w:val="2E2F30"/>
                <w:sz w:val="20"/>
                <w:szCs w:val="20"/>
                <w:shd w:val="clear" w:color="auto" w:fill="FFFFFF"/>
              </w:rPr>
              <w:t xml:space="preserve">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C4CAC" w14:textId="1146106C" w:rsidR="00975848" w:rsidRPr="00D00854" w:rsidRDefault="00975848" w:rsidP="00975848">
            <w:pPr>
              <w:rPr>
                <w:b/>
                <w:bCs/>
                <w:sz w:val="20"/>
                <w:szCs w:val="20"/>
              </w:rPr>
            </w:pPr>
            <w:r w:rsidRPr="003177F6">
              <w:rPr>
                <w:b/>
                <w:bCs/>
                <w:sz w:val="20"/>
                <w:szCs w:val="20"/>
              </w:rPr>
              <w:t xml:space="preserve">Create a postcard </w:t>
            </w:r>
            <w:r w:rsidRPr="003177F6">
              <w:rPr>
                <w:sz w:val="20"/>
                <w:szCs w:val="20"/>
              </w:rPr>
              <w:t>from a traveler on the trans-Saharan trade route.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157" w14:textId="316410E9" w:rsidR="00975848" w:rsidRPr="00D00854" w:rsidRDefault="00F914DC" w:rsidP="00975848">
            <w:pPr>
              <w:pStyle w:val="paragraph"/>
              <w:spacing w:before="0" w:beforeAutospacing="0" w:after="0" w:afterAutospacing="0"/>
              <w:rPr>
                <w:b/>
                <w:bCs/>
                <w:sz w:val="20"/>
                <w:szCs w:val="20"/>
              </w:rPr>
            </w:pPr>
            <w:r w:rsidRPr="00F914DC">
              <w:rPr>
                <w:b/>
                <w:bCs/>
                <w:sz w:val="20"/>
                <w:szCs w:val="20"/>
              </w:rPr>
              <w:t xml:space="preserve">Write a diary entry </w:t>
            </w:r>
            <w:r w:rsidRPr="00F914DC">
              <w:rPr>
                <w:sz w:val="20"/>
                <w:szCs w:val="20"/>
              </w:rPr>
              <w:t>from the perspective of a traveler in Afro-Eurasia.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0DEF" w14:textId="57A529BD" w:rsidR="00975848" w:rsidRPr="00EE008E" w:rsidRDefault="00F914DC" w:rsidP="00975848">
            <w:pPr>
              <w:widowControl w:val="0"/>
              <w:rPr>
                <w:sz w:val="20"/>
                <w:szCs w:val="20"/>
              </w:rPr>
            </w:pPr>
            <w:r w:rsidRPr="00F914DC">
              <w:rPr>
                <w:b/>
                <w:bCs/>
                <w:sz w:val="20"/>
                <w:szCs w:val="20"/>
              </w:rPr>
              <w:t>Research the impact</w:t>
            </w:r>
            <w:r w:rsidRPr="00F914DC">
              <w:rPr>
                <w:sz w:val="20"/>
                <w:szCs w:val="20"/>
              </w:rPr>
              <w:t xml:space="preserve"> of a specific crop or pathogen spread by trade.</w:t>
            </w:r>
          </w:p>
        </w:tc>
      </w:tr>
      <w:tr w:rsidR="00975848" w:rsidRPr="006D32FE" w14:paraId="3BA6C9C0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75848" w:rsidRPr="006D32FE" w:rsidRDefault="00975848" w:rsidP="00975848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75848" w:rsidRPr="006D32FE" w:rsidRDefault="00975848" w:rsidP="00975848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75848" w:rsidRPr="006D32FE" w:rsidRDefault="00975848" w:rsidP="00975848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BEF42" w14:textId="77777777" w:rsidR="00975848" w:rsidRPr="00044CD7" w:rsidRDefault="00975848" w:rsidP="00975848">
            <w:pPr>
              <w:rPr>
                <w:b/>
                <w:bCs/>
                <w:sz w:val="20"/>
                <w:szCs w:val="20"/>
              </w:rPr>
            </w:pPr>
            <w:r w:rsidRPr="00044CD7">
              <w:rPr>
                <w:b/>
                <w:bCs/>
                <w:sz w:val="20"/>
                <w:szCs w:val="20"/>
              </w:rPr>
              <w:t>3-2-1 Closure with grow/glow protocol</w:t>
            </w:r>
          </w:p>
          <w:p w14:paraId="53466368" w14:textId="77777777" w:rsidR="00975848" w:rsidRPr="00044CD7" w:rsidRDefault="00975848" w:rsidP="00975848">
            <w:pPr>
              <w:rPr>
                <w:b/>
                <w:bCs/>
                <w:sz w:val="20"/>
                <w:szCs w:val="20"/>
              </w:rPr>
            </w:pPr>
          </w:p>
          <w:p w14:paraId="4E6081F9" w14:textId="77777777" w:rsidR="00975848" w:rsidRPr="00B51EC6" w:rsidRDefault="00975848" w:rsidP="00975848">
            <w:pPr>
              <w:rPr>
                <w:sz w:val="20"/>
                <w:szCs w:val="20"/>
              </w:rPr>
            </w:pPr>
            <w:r w:rsidRPr="00B51EC6">
              <w:rPr>
                <w:b/>
                <w:bCs/>
                <w:sz w:val="20"/>
                <w:szCs w:val="20"/>
              </w:rPr>
              <w:t xml:space="preserve">3 </w:t>
            </w:r>
            <w:r w:rsidRPr="00B51EC6">
              <w:rPr>
                <w:sz w:val="20"/>
                <w:szCs w:val="20"/>
              </w:rPr>
              <w:t xml:space="preserve">impacts of the Mongols on trade, </w:t>
            </w:r>
          </w:p>
          <w:p w14:paraId="6766FB3B" w14:textId="77777777" w:rsidR="00975848" w:rsidRPr="00B51EC6" w:rsidRDefault="00975848" w:rsidP="00975848">
            <w:pPr>
              <w:rPr>
                <w:sz w:val="20"/>
                <w:szCs w:val="20"/>
              </w:rPr>
            </w:pPr>
            <w:r w:rsidRPr="00B51EC6">
              <w:rPr>
                <w:b/>
                <w:bCs/>
                <w:sz w:val="20"/>
                <w:szCs w:val="20"/>
              </w:rPr>
              <w:t xml:space="preserve">2 </w:t>
            </w:r>
            <w:r w:rsidRPr="00B51EC6">
              <w:rPr>
                <w:sz w:val="20"/>
                <w:szCs w:val="20"/>
              </w:rPr>
              <w:t xml:space="preserve">cultural exchanges they facilitated, and </w:t>
            </w:r>
          </w:p>
          <w:p w14:paraId="74C0F51A" w14:textId="77777777" w:rsidR="00975848" w:rsidRDefault="00975848" w:rsidP="00975848">
            <w:pPr>
              <w:rPr>
                <w:sz w:val="20"/>
                <w:szCs w:val="20"/>
              </w:rPr>
            </w:pPr>
            <w:r w:rsidRPr="00B51EC6">
              <w:rPr>
                <w:b/>
                <w:bCs/>
                <w:sz w:val="20"/>
                <w:szCs w:val="20"/>
              </w:rPr>
              <w:t xml:space="preserve">1 </w:t>
            </w:r>
            <w:r w:rsidRPr="00B51EC6">
              <w:rPr>
                <w:sz w:val="20"/>
                <w:szCs w:val="20"/>
              </w:rPr>
              <w:t>question.</w:t>
            </w:r>
            <w:r w:rsidRPr="00B51EC6">
              <w:rPr>
                <w:b/>
                <w:bCs/>
                <w:sz w:val="20"/>
                <w:szCs w:val="20"/>
              </w:rPr>
              <w:t xml:space="preserve">  </w:t>
            </w:r>
          </w:p>
          <w:p w14:paraId="2987CB27" w14:textId="77777777" w:rsidR="00975848" w:rsidRPr="00A92C05" w:rsidRDefault="00975848" w:rsidP="00975848">
            <w:pPr>
              <w:rPr>
                <w:sz w:val="20"/>
                <w:szCs w:val="20"/>
              </w:rPr>
            </w:pPr>
            <w:r w:rsidRPr="00A92C05">
              <w:rPr>
                <w:sz w:val="20"/>
                <w:szCs w:val="20"/>
              </w:rPr>
              <w:t>Glow- What went well today in the lesson?</w:t>
            </w:r>
          </w:p>
          <w:p w14:paraId="75988913" w14:textId="59894F70" w:rsidR="00975848" w:rsidRPr="00044CD7" w:rsidRDefault="00975848" w:rsidP="00975848">
            <w:pPr>
              <w:widowControl w:val="0"/>
              <w:rPr>
                <w:sz w:val="20"/>
                <w:szCs w:val="20"/>
              </w:rPr>
            </w:pPr>
            <w:r w:rsidRPr="00A92C05">
              <w:rPr>
                <w:sz w:val="20"/>
                <w:szCs w:val="20"/>
              </w:rPr>
              <w:t>Grow-What could we improve on from today?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F5D8" w14:textId="77777777" w:rsidR="00975848" w:rsidRPr="003177F6" w:rsidRDefault="00975848" w:rsidP="00975848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3177F6">
              <w:rPr>
                <w:b/>
                <w:bCs/>
                <w:sz w:val="20"/>
                <w:szCs w:val="20"/>
              </w:rPr>
              <w:t>3-2-1 Closure with grow/glow protocol</w:t>
            </w:r>
          </w:p>
          <w:p w14:paraId="7FCD4C1C" w14:textId="77777777" w:rsidR="00975848" w:rsidRDefault="00975848" w:rsidP="00975848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01EDDCEA" w14:textId="77777777" w:rsidR="00975848" w:rsidRDefault="00975848" w:rsidP="00975848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3177F6">
              <w:rPr>
                <w:b/>
                <w:bCs/>
                <w:sz w:val="20"/>
                <w:szCs w:val="20"/>
              </w:rPr>
              <w:t xml:space="preserve">List </w:t>
            </w:r>
          </w:p>
          <w:p w14:paraId="1D40B189" w14:textId="77777777" w:rsidR="00975848" w:rsidRPr="003177F6" w:rsidRDefault="00975848" w:rsidP="00975848">
            <w:pPr>
              <w:widowControl w:val="0"/>
              <w:rPr>
                <w:sz w:val="20"/>
                <w:szCs w:val="20"/>
              </w:rPr>
            </w:pPr>
            <w:r w:rsidRPr="003177F6">
              <w:rPr>
                <w:b/>
                <w:bCs/>
                <w:sz w:val="20"/>
                <w:szCs w:val="20"/>
              </w:rPr>
              <w:t xml:space="preserve">3 </w:t>
            </w:r>
            <w:r w:rsidRPr="003177F6">
              <w:rPr>
                <w:sz w:val="20"/>
                <w:szCs w:val="20"/>
              </w:rPr>
              <w:t xml:space="preserve">key ports, </w:t>
            </w:r>
          </w:p>
          <w:p w14:paraId="55E794E9" w14:textId="77777777" w:rsidR="00975848" w:rsidRDefault="00975848" w:rsidP="00975848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3177F6">
              <w:rPr>
                <w:b/>
                <w:bCs/>
                <w:sz w:val="20"/>
                <w:szCs w:val="20"/>
              </w:rPr>
              <w:t xml:space="preserve">2 </w:t>
            </w:r>
            <w:r w:rsidRPr="003177F6">
              <w:rPr>
                <w:sz w:val="20"/>
                <w:szCs w:val="20"/>
              </w:rPr>
              <w:t>goods traded, and</w:t>
            </w:r>
            <w:r w:rsidRPr="003177F6">
              <w:rPr>
                <w:b/>
                <w:bCs/>
                <w:sz w:val="20"/>
                <w:szCs w:val="20"/>
              </w:rPr>
              <w:t xml:space="preserve"> </w:t>
            </w:r>
          </w:p>
          <w:p w14:paraId="30488BB5" w14:textId="77777777" w:rsidR="00975848" w:rsidRPr="003177F6" w:rsidRDefault="00975848" w:rsidP="00975848">
            <w:pPr>
              <w:widowControl w:val="0"/>
              <w:rPr>
                <w:sz w:val="20"/>
                <w:szCs w:val="20"/>
              </w:rPr>
            </w:pPr>
            <w:r w:rsidRPr="003177F6">
              <w:rPr>
                <w:b/>
                <w:bCs/>
                <w:sz w:val="20"/>
                <w:szCs w:val="20"/>
              </w:rPr>
              <w:t xml:space="preserve">1 </w:t>
            </w:r>
            <w:r w:rsidRPr="003177F6">
              <w:rPr>
                <w:sz w:val="20"/>
                <w:szCs w:val="20"/>
              </w:rPr>
              <w:t xml:space="preserve">question about the Indian Ocean trade. </w:t>
            </w:r>
          </w:p>
          <w:p w14:paraId="6A246928" w14:textId="77777777" w:rsidR="00975848" w:rsidRDefault="00975848" w:rsidP="00975848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11E30B89" w14:textId="77777777" w:rsidR="00975848" w:rsidRPr="003177F6" w:rsidRDefault="00975848" w:rsidP="00975848">
            <w:pPr>
              <w:widowControl w:val="0"/>
              <w:rPr>
                <w:sz w:val="20"/>
                <w:szCs w:val="20"/>
              </w:rPr>
            </w:pPr>
            <w:r w:rsidRPr="003177F6">
              <w:rPr>
                <w:b/>
                <w:bCs/>
                <w:sz w:val="20"/>
                <w:szCs w:val="20"/>
              </w:rPr>
              <w:t xml:space="preserve">Glow- </w:t>
            </w:r>
            <w:r w:rsidRPr="003177F6">
              <w:rPr>
                <w:sz w:val="20"/>
                <w:szCs w:val="20"/>
              </w:rPr>
              <w:t>What went well today in the lesson?</w:t>
            </w:r>
          </w:p>
          <w:p w14:paraId="77CFA3CC" w14:textId="4E3E3EBE" w:rsidR="00975848" w:rsidRPr="00D00854" w:rsidRDefault="00975848" w:rsidP="00975848">
            <w:pPr>
              <w:pStyle w:val="paragraph"/>
              <w:spacing w:before="0" w:beforeAutospacing="0" w:after="0" w:afterAutospacing="0"/>
              <w:rPr>
                <w:sz w:val="20"/>
                <w:szCs w:val="20"/>
              </w:rPr>
            </w:pPr>
            <w:r w:rsidRPr="003177F6">
              <w:rPr>
                <w:b/>
                <w:bCs/>
                <w:sz w:val="20"/>
                <w:szCs w:val="20"/>
              </w:rPr>
              <w:t>Grow-</w:t>
            </w:r>
            <w:r w:rsidRPr="003177F6">
              <w:rPr>
                <w:sz w:val="20"/>
                <w:szCs w:val="20"/>
              </w:rPr>
              <w:t>What could we improve on from today?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9CCCD" w14:textId="77777777" w:rsidR="00975848" w:rsidRPr="00044CD7" w:rsidRDefault="00975848" w:rsidP="00975848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044CD7">
              <w:rPr>
                <w:b/>
                <w:bCs/>
                <w:sz w:val="20"/>
                <w:szCs w:val="20"/>
              </w:rPr>
              <w:t>3-2-1 Closure with grow/glow protocol</w:t>
            </w:r>
          </w:p>
          <w:p w14:paraId="3E329CC7" w14:textId="77777777" w:rsidR="00975848" w:rsidRPr="00044CD7" w:rsidRDefault="00975848" w:rsidP="00975848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36B562FF" w14:textId="77777777" w:rsidR="00975848" w:rsidRPr="003177F6" w:rsidRDefault="00975848" w:rsidP="00975848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3177F6">
              <w:rPr>
                <w:b/>
                <w:bCs/>
                <w:sz w:val="20"/>
                <w:szCs w:val="20"/>
              </w:rPr>
              <w:t xml:space="preserve">List </w:t>
            </w:r>
          </w:p>
          <w:p w14:paraId="67A3AF45" w14:textId="77777777" w:rsidR="00975848" w:rsidRDefault="00975848" w:rsidP="00975848">
            <w:pPr>
              <w:widowControl w:val="0"/>
              <w:rPr>
                <w:sz w:val="20"/>
                <w:szCs w:val="20"/>
              </w:rPr>
            </w:pPr>
            <w:r w:rsidRPr="003177F6">
              <w:rPr>
                <w:b/>
                <w:bCs/>
                <w:sz w:val="20"/>
                <w:szCs w:val="20"/>
              </w:rPr>
              <w:t xml:space="preserve">3 </w:t>
            </w:r>
            <w:r w:rsidRPr="003177F6">
              <w:rPr>
                <w:sz w:val="20"/>
                <w:szCs w:val="20"/>
              </w:rPr>
              <w:t xml:space="preserve">goods traded, </w:t>
            </w:r>
          </w:p>
          <w:p w14:paraId="0D87D3B8" w14:textId="77777777" w:rsidR="00975848" w:rsidRDefault="00975848" w:rsidP="00975848">
            <w:pPr>
              <w:widowControl w:val="0"/>
              <w:rPr>
                <w:sz w:val="20"/>
                <w:szCs w:val="20"/>
              </w:rPr>
            </w:pPr>
            <w:r w:rsidRPr="003177F6">
              <w:rPr>
                <w:b/>
                <w:bCs/>
                <w:sz w:val="20"/>
                <w:szCs w:val="20"/>
              </w:rPr>
              <w:t xml:space="preserve">2 </w:t>
            </w:r>
            <w:r w:rsidRPr="003177F6">
              <w:rPr>
                <w:sz w:val="20"/>
                <w:szCs w:val="20"/>
              </w:rPr>
              <w:t xml:space="preserve">technologies used, and </w:t>
            </w:r>
          </w:p>
          <w:p w14:paraId="2ED1F1AB" w14:textId="77777777" w:rsidR="00975848" w:rsidRDefault="00975848" w:rsidP="00975848">
            <w:pPr>
              <w:widowControl w:val="0"/>
              <w:rPr>
                <w:sz w:val="20"/>
                <w:szCs w:val="20"/>
              </w:rPr>
            </w:pPr>
            <w:r w:rsidRPr="003177F6">
              <w:rPr>
                <w:b/>
                <w:bCs/>
                <w:sz w:val="20"/>
                <w:szCs w:val="20"/>
              </w:rPr>
              <w:t xml:space="preserve">1 </w:t>
            </w:r>
            <w:r w:rsidRPr="003177F6">
              <w:rPr>
                <w:sz w:val="20"/>
                <w:szCs w:val="20"/>
              </w:rPr>
              <w:t>question about its impact.</w:t>
            </w:r>
          </w:p>
          <w:p w14:paraId="4730ECF6" w14:textId="77777777" w:rsidR="00975848" w:rsidRDefault="00975848" w:rsidP="00975848">
            <w:pPr>
              <w:rPr>
                <w:sz w:val="20"/>
                <w:szCs w:val="20"/>
              </w:rPr>
            </w:pPr>
          </w:p>
          <w:p w14:paraId="3AFF69EA" w14:textId="77777777" w:rsidR="00975848" w:rsidRPr="00A92C05" w:rsidRDefault="00975848" w:rsidP="00975848">
            <w:pPr>
              <w:rPr>
                <w:sz w:val="20"/>
                <w:szCs w:val="20"/>
              </w:rPr>
            </w:pPr>
            <w:r w:rsidRPr="003177F6">
              <w:rPr>
                <w:b/>
                <w:bCs/>
                <w:sz w:val="20"/>
                <w:szCs w:val="20"/>
              </w:rPr>
              <w:t>Glow</w:t>
            </w:r>
            <w:r w:rsidRPr="00A92C05">
              <w:rPr>
                <w:sz w:val="20"/>
                <w:szCs w:val="20"/>
              </w:rPr>
              <w:t>- What went well today in the lesson?</w:t>
            </w:r>
          </w:p>
          <w:p w14:paraId="73CBB9B9" w14:textId="738F19F6" w:rsidR="00975848" w:rsidRPr="00D00854" w:rsidRDefault="00975848" w:rsidP="00975848">
            <w:pPr>
              <w:rPr>
                <w:sz w:val="20"/>
                <w:szCs w:val="20"/>
              </w:rPr>
            </w:pPr>
            <w:r w:rsidRPr="003177F6">
              <w:rPr>
                <w:b/>
                <w:bCs/>
                <w:sz w:val="20"/>
                <w:szCs w:val="20"/>
              </w:rPr>
              <w:t>Grow</w:t>
            </w:r>
            <w:r w:rsidRPr="00A92C05">
              <w:rPr>
                <w:sz w:val="20"/>
                <w:szCs w:val="20"/>
              </w:rPr>
              <w:t>-What could we improve on from today?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001E9F" w14:textId="77777777" w:rsidR="00F914DC" w:rsidRPr="00F914DC" w:rsidRDefault="00F914DC" w:rsidP="00F914DC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914DC">
              <w:rPr>
                <w:b/>
                <w:bCs/>
                <w:sz w:val="20"/>
                <w:szCs w:val="20"/>
              </w:rPr>
              <w:t>3-2-1 Closure with grow/glow protocol</w:t>
            </w:r>
          </w:p>
          <w:p w14:paraId="5896D849" w14:textId="77777777" w:rsidR="00F914DC" w:rsidRDefault="00F914DC" w:rsidP="00975848">
            <w:pPr>
              <w:widowControl w:val="0"/>
              <w:rPr>
                <w:sz w:val="20"/>
                <w:szCs w:val="20"/>
              </w:rPr>
            </w:pPr>
          </w:p>
          <w:p w14:paraId="53F40477" w14:textId="77777777" w:rsidR="00F914DC" w:rsidRDefault="00F914DC" w:rsidP="00975848">
            <w:pPr>
              <w:widowControl w:val="0"/>
              <w:rPr>
                <w:sz w:val="20"/>
                <w:szCs w:val="20"/>
              </w:rPr>
            </w:pPr>
          </w:p>
          <w:p w14:paraId="2704DA46" w14:textId="249A7129" w:rsidR="00F914DC" w:rsidRDefault="00F914DC" w:rsidP="00975848">
            <w:pPr>
              <w:widowControl w:val="0"/>
              <w:rPr>
                <w:sz w:val="20"/>
                <w:szCs w:val="20"/>
              </w:rPr>
            </w:pPr>
            <w:r w:rsidRPr="00F914DC">
              <w:rPr>
                <w:b/>
                <w:bCs/>
                <w:sz w:val="20"/>
                <w:szCs w:val="20"/>
              </w:rPr>
              <w:t>3</w:t>
            </w:r>
            <w:r w:rsidRPr="00F914DC">
              <w:rPr>
                <w:sz w:val="20"/>
                <w:szCs w:val="20"/>
              </w:rPr>
              <w:t xml:space="preserve"> cultural exchanges,</w:t>
            </w:r>
          </w:p>
          <w:p w14:paraId="375826CE" w14:textId="77777777" w:rsidR="00F914DC" w:rsidRDefault="00F914DC" w:rsidP="00975848">
            <w:pPr>
              <w:widowControl w:val="0"/>
              <w:rPr>
                <w:sz w:val="20"/>
                <w:szCs w:val="20"/>
              </w:rPr>
            </w:pPr>
            <w:r w:rsidRPr="00F914DC">
              <w:rPr>
                <w:b/>
                <w:bCs/>
                <w:sz w:val="20"/>
                <w:szCs w:val="20"/>
              </w:rPr>
              <w:t>2</w:t>
            </w:r>
            <w:r w:rsidRPr="00F914DC">
              <w:rPr>
                <w:sz w:val="20"/>
                <w:szCs w:val="20"/>
              </w:rPr>
              <w:t xml:space="preserve"> technological transfers, </w:t>
            </w:r>
          </w:p>
          <w:p w14:paraId="04FCF420" w14:textId="77777777" w:rsidR="00975848" w:rsidRDefault="00F914DC" w:rsidP="00975848">
            <w:pPr>
              <w:widowControl w:val="0"/>
              <w:rPr>
                <w:sz w:val="20"/>
                <w:szCs w:val="20"/>
              </w:rPr>
            </w:pPr>
            <w:r w:rsidRPr="00F914DC">
              <w:rPr>
                <w:b/>
                <w:bCs/>
                <w:sz w:val="20"/>
                <w:szCs w:val="20"/>
              </w:rPr>
              <w:t>1</w:t>
            </w:r>
            <w:r w:rsidRPr="00F914DC">
              <w:rPr>
                <w:sz w:val="20"/>
                <w:szCs w:val="20"/>
              </w:rPr>
              <w:t xml:space="preserve"> question</w:t>
            </w:r>
          </w:p>
          <w:p w14:paraId="406449DA" w14:textId="77777777" w:rsidR="00F914DC" w:rsidRDefault="00F914DC" w:rsidP="00975848">
            <w:pPr>
              <w:widowControl w:val="0"/>
              <w:rPr>
                <w:sz w:val="20"/>
                <w:szCs w:val="20"/>
              </w:rPr>
            </w:pPr>
          </w:p>
          <w:p w14:paraId="6271F4C1" w14:textId="77777777" w:rsidR="00F914DC" w:rsidRPr="00F914DC" w:rsidRDefault="00F914DC" w:rsidP="00F914DC">
            <w:pPr>
              <w:widowControl w:val="0"/>
              <w:rPr>
                <w:sz w:val="20"/>
                <w:szCs w:val="20"/>
              </w:rPr>
            </w:pPr>
            <w:r w:rsidRPr="00F914DC">
              <w:rPr>
                <w:b/>
                <w:bCs/>
                <w:sz w:val="20"/>
                <w:szCs w:val="20"/>
              </w:rPr>
              <w:t>Glow</w:t>
            </w:r>
            <w:r w:rsidRPr="00F914DC">
              <w:rPr>
                <w:sz w:val="20"/>
                <w:szCs w:val="20"/>
              </w:rPr>
              <w:t>- What went well today in the lesson?</w:t>
            </w:r>
          </w:p>
          <w:p w14:paraId="69A0EEB5" w14:textId="48C771AB" w:rsidR="00F914DC" w:rsidRPr="00044CD7" w:rsidRDefault="00F914DC" w:rsidP="00F914DC">
            <w:pPr>
              <w:widowControl w:val="0"/>
              <w:rPr>
                <w:sz w:val="20"/>
                <w:szCs w:val="20"/>
              </w:rPr>
            </w:pPr>
            <w:r w:rsidRPr="00F914DC">
              <w:rPr>
                <w:b/>
                <w:bCs/>
                <w:sz w:val="20"/>
                <w:szCs w:val="20"/>
              </w:rPr>
              <w:t>Grow</w:t>
            </w:r>
            <w:r w:rsidRPr="00F914DC">
              <w:rPr>
                <w:sz w:val="20"/>
                <w:szCs w:val="20"/>
              </w:rPr>
              <w:t>-What could we improve on from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B54CD8" w14:textId="77777777" w:rsidR="00F914DC" w:rsidRPr="00F914DC" w:rsidRDefault="00F914DC" w:rsidP="00F914DC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F914DC">
              <w:rPr>
                <w:b/>
                <w:bCs/>
                <w:sz w:val="20"/>
                <w:szCs w:val="20"/>
              </w:rPr>
              <w:t>3-2-1 Closure with grow/glow protocol</w:t>
            </w:r>
          </w:p>
          <w:p w14:paraId="6CC69876" w14:textId="77777777" w:rsidR="00F914DC" w:rsidRDefault="00F914DC" w:rsidP="00975848">
            <w:pPr>
              <w:widowControl w:val="0"/>
              <w:rPr>
                <w:sz w:val="20"/>
                <w:szCs w:val="20"/>
              </w:rPr>
            </w:pPr>
          </w:p>
          <w:p w14:paraId="241B0547" w14:textId="77777777" w:rsidR="00F914DC" w:rsidRDefault="00F914DC" w:rsidP="00975848">
            <w:pPr>
              <w:widowControl w:val="0"/>
              <w:rPr>
                <w:sz w:val="20"/>
                <w:szCs w:val="20"/>
              </w:rPr>
            </w:pPr>
          </w:p>
          <w:p w14:paraId="3A4F65EF" w14:textId="4D5A8131" w:rsidR="00F914DC" w:rsidRDefault="00F914DC" w:rsidP="00975848">
            <w:pPr>
              <w:widowControl w:val="0"/>
              <w:rPr>
                <w:sz w:val="20"/>
                <w:szCs w:val="20"/>
              </w:rPr>
            </w:pPr>
            <w:r w:rsidRPr="00F914DC">
              <w:rPr>
                <w:b/>
                <w:bCs/>
                <w:sz w:val="20"/>
                <w:szCs w:val="20"/>
              </w:rPr>
              <w:t xml:space="preserve">3 </w:t>
            </w:r>
            <w:r w:rsidRPr="00F914DC">
              <w:rPr>
                <w:sz w:val="20"/>
                <w:szCs w:val="20"/>
              </w:rPr>
              <w:t>environmental changes,</w:t>
            </w:r>
          </w:p>
          <w:p w14:paraId="4AB47460" w14:textId="77777777" w:rsidR="00F914DC" w:rsidRDefault="00F914DC" w:rsidP="00975848">
            <w:pPr>
              <w:widowControl w:val="0"/>
              <w:rPr>
                <w:sz w:val="20"/>
                <w:szCs w:val="20"/>
              </w:rPr>
            </w:pPr>
            <w:r w:rsidRPr="00F914DC">
              <w:rPr>
                <w:b/>
                <w:bCs/>
                <w:sz w:val="20"/>
                <w:szCs w:val="20"/>
              </w:rPr>
              <w:t>2</w:t>
            </w:r>
            <w:r w:rsidRPr="00F914DC">
              <w:rPr>
                <w:sz w:val="20"/>
                <w:szCs w:val="20"/>
              </w:rPr>
              <w:t xml:space="preserve"> crops or diseases spread, </w:t>
            </w:r>
          </w:p>
          <w:p w14:paraId="625273BD" w14:textId="77777777" w:rsidR="00975848" w:rsidRDefault="00F914DC" w:rsidP="00975848">
            <w:pPr>
              <w:widowControl w:val="0"/>
              <w:rPr>
                <w:sz w:val="20"/>
                <w:szCs w:val="20"/>
              </w:rPr>
            </w:pPr>
            <w:r w:rsidRPr="00F914DC">
              <w:rPr>
                <w:b/>
                <w:bCs/>
                <w:sz w:val="20"/>
                <w:szCs w:val="20"/>
              </w:rPr>
              <w:t>1</w:t>
            </w:r>
            <w:r w:rsidRPr="00F914DC">
              <w:rPr>
                <w:sz w:val="20"/>
                <w:szCs w:val="20"/>
              </w:rPr>
              <w:t xml:space="preserve"> question</w:t>
            </w:r>
          </w:p>
          <w:p w14:paraId="742F07F2" w14:textId="77777777" w:rsidR="00F914DC" w:rsidRDefault="00F914DC" w:rsidP="00975848">
            <w:pPr>
              <w:widowControl w:val="0"/>
              <w:rPr>
                <w:sz w:val="20"/>
                <w:szCs w:val="20"/>
              </w:rPr>
            </w:pPr>
          </w:p>
          <w:p w14:paraId="4B50C108" w14:textId="77777777" w:rsidR="00F914DC" w:rsidRPr="00F914DC" w:rsidRDefault="00F914DC" w:rsidP="00F914DC">
            <w:pPr>
              <w:widowControl w:val="0"/>
              <w:rPr>
                <w:sz w:val="20"/>
                <w:szCs w:val="20"/>
              </w:rPr>
            </w:pPr>
            <w:r w:rsidRPr="00F914DC">
              <w:rPr>
                <w:b/>
                <w:bCs/>
                <w:sz w:val="20"/>
                <w:szCs w:val="20"/>
              </w:rPr>
              <w:t>Glow</w:t>
            </w:r>
            <w:r w:rsidRPr="00F914DC">
              <w:rPr>
                <w:sz w:val="20"/>
                <w:szCs w:val="20"/>
              </w:rPr>
              <w:t>- What went well today in the lesson?</w:t>
            </w:r>
          </w:p>
          <w:p w14:paraId="5DF2835F" w14:textId="740A1BF5" w:rsidR="00F914DC" w:rsidRPr="00044CD7" w:rsidRDefault="00F914DC" w:rsidP="00F914DC">
            <w:pPr>
              <w:widowControl w:val="0"/>
              <w:rPr>
                <w:sz w:val="20"/>
                <w:szCs w:val="20"/>
              </w:rPr>
            </w:pPr>
            <w:r w:rsidRPr="00F914DC">
              <w:rPr>
                <w:b/>
                <w:bCs/>
                <w:sz w:val="20"/>
                <w:szCs w:val="20"/>
              </w:rPr>
              <w:t>Grow</w:t>
            </w:r>
            <w:r w:rsidRPr="00F914DC">
              <w:rPr>
                <w:sz w:val="20"/>
                <w:szCs w:val="20"/>
              </w:rPr>
              <w:t>-What could we improve on from</w:t>
            </w:r>
          </w:p>
        </w:tc>
      </w:tr>
      <w:tr w:rsidR="00E65E5B" w:rsidRPr="006D32FE" w14:paraId="7B506449" w14:textId="77777777" w:rsidTr="002E64B6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SPED Modification (s):</w:t>
            </w:r>
          </w:p>
          <w:p w14:paraId="4E8D699E" w14:textId="1241243B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51FA1D7" w:rsidR="00E65E5B" w:rsidRPr="006D32FE" w:rsidRDefault="00DD6B85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Partner work, extended time,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2D56B69D" w:rsidR="00E65E5B" w:rsidRPr="006D32FE" w:rsidRDefault="00DD6B85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artner work, extended time,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0687A7FD" w:rsidR="00E65E5B" w:rsidRPr="006D32FE" w:rsidRDefault="00DD6B85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artner work, extended time,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4639BE3F" w:rsidR="00E65E5B" w:rsidRPr="006D32FE" w:rsidRDefault="00DD6B85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artner work, extended time,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4C987B12" w:rsidR="00E65E5B" w:rsidRPr="006D32FE" w:rsidRDefault="00DD6B85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artner work, extended time,</w:t>
            </w:r>
          </w:p>
        </w:tc>
      </w:tr>
      <w:tr w:rsidR="00E65E5B" w:rsidRPr="006D32FE" w14:paraId="1E107C85" w14:textId="77777777" w:rsidTr="002E64B6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0445547C" w:rsidR="00E65E5B" w:rsidRPr="006D32FE" w:rsidRDefault="00DF3D11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n/a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0FF3E3D1" w:rsidR="00E65E5B" w:rsidRPr="006D32FE" w:rsidRDefault="00DF3D11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6F5BBA49" w:rsidR="00E65E5B" w:rsidRPr="006D32FE" w:rsidRDefault="00DF3D11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4ECA9BB0" w:rsidR="00E65E5B" w:rsidRPr="006D32FE" w:rsidRDefault="00DF3D11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6F19A44D" w:rsidR="00E65E5B" w:rsidRPr="006D32FE" w:rsidRDefault="00DF3D11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n/a</w:t>
            </w:r>
          </w:p>
        </w:tc>
      </w:tr>
      <w:tr w:rsidR="00E65E5B" w:rsidRPr="006D32FE" w14:paraId="59B4D4E8" w14:textId="77777777" w:rsidTr="002E64B6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E65E5B" w:rsidRPr="006D32FE" w:rsidRDefault="00E65E5B" w:rsidP="00E65E5B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E65E5B" w:rsidRPr="006D32FE" w:rsidRDefault="00E65E5B" w:rsidP="00E65E5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AD709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37A568B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792C0C58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26B7138D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it Ticket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7D8D4A8E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E65E5B" w:rsidRPr="006D32FE" w:rsidRDefault="00E65E5B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7EF6" w14:textId="450E29EE" w:rsidR="00E65E5B" w:rsidRPr="006D32FE" w:rsidRDefault="00FC52AE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Formal Unit Assessment</w:t>
            </w:r>
            <w:r w:rsidR="00E65E5B">
              <w:rPr>
                <w:rFonts w:ascii="Cambria" w:hAnsi="Cambria"/>
                <w:b/>
                <w:bCs/>
                <w:sz w:val="20"/>
                <w:szCs w:val="20"/>
              </w:rPr>
              <w:t xml:space="preserve"> Glow/Grow Protocol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35A17" w14:textId="72E638F0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05235371" w14:textId="0ACA89B2" w:rsidR="00EE008E" w:rsidRDefault="00EE008E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Reflective writing </w:t>
            </w:r>
          </w:p>
          <w:p w14:paraId="16E7F7F6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- 3-2-1 Glow/Grow Protocol</w:t>
            </w:r>
          </w:p>
          <w:p w14:paraId="27366E03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CB863CC" w:rsidR="00E65E5B" w:rsidRPr="006D32FE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E65E5B" w:rsidRPr="006D32FE" w14:paraId="5511715C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E65E5B" w:rsidRPr="006D32FE" w:rsidRDefault="00E65E5B" w:rsidP="00E65E5B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Corrective Activity (s): </w:t>
            </w:r>
          </w:p>
          <w:p w14:paraId="4F219AA8" w14:textId="15297036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4DB8A28D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rify and reteach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0D05AA64" w:rsidR="00E65E5B" w:rsidRPr="006D32FE" w:rsidRDefault="00E65E5B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3ED5D07E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D253DE7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3DFCFA4" w:rsidR="00E65E5B" w:rsidRPr="006D32FE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</w:tr>
      <w:tr w:rsidR="00E65E5B" w:rsidRPr="006D32FE" w14:paraId="0F6547DE" w14:textId="77777777" w:rsidTr="008031E8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E65E5B" w:rsidRPr="006D32FE" w:rsidRDefault="00E65E5B" w:rsidP="00E65E5B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02EAD" w14:textId="77777777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9005" w14:textId="77777777" w:rsidR="00E65E5B" w:rsidRPr="006D32FE" w:rsidRDefault="00E65E5B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DC52" w14:textId="77777777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FAB8" w14:textId="77777777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693E" w14:textId="77777777" w:rsidR="00E65E5B" w:rsidRPr="006D32FE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E65E5B" w:rsidRPr="006D32FE" w14:paraId="51B3911D" w14:textId="77777777" w:rsidTr="002E64B6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E65E5B" w:rsidRDefault="00E65E5B" w:rsidP="00E65E5B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E65E5B" w:rsidRPr="00EB6477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E65E5B" w:rsidRPr="006D32FE" w:rsidRDefault="00E65E5B" w:rsidP="00E65E5B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48B59" w14:textId="37029719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26AA802E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129B29A4" w:rsidR="00E65E5B" w:rsidRPr="006D32FE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Use of Promethean 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34FA7355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E65E5B" w:rsidRPr="006D32FE" w:rsidRDefault="00E65E5B" w:rsidP="00E65E5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6300EC90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4CD2D9CF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E65E5B" w:rsidRPr="006D32FE" w:rsidRDefault="00E65E5B" w:rsidP="00E65E5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1C4C7781" w14:textId="77777777" w:rsidR="00E65E5B" w:rsidRDefault="00E65E5B" w:rsidP="00E65E5B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E65E5B" w:rsidRPr="006D32FE" w:rsidRDefault="00E65E5B" w:rsidP="00E65E5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C99260" w14:textId="77777777" w:rsidR="00EE4A99" w:rsidRDefault="00EE4A99">
      <w:r>
        <w:separator/>
      </w:r>
    </w:p>
  </w:endnote>
  <w:endnote w:type="continuationSeparator" w:id="0">
    <w:p w14:paraId="3F31AF25" w14:textId="77777777" w:rsidR="00EE4A99" w:rsidRDefault="00EE4A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9E8BA0" w14:textId="77777777" w:rsidR="00EE4A99" w:rsidRDefault="00EE4A99">
      <w:r>
        <w:separator/>
      </w:r>
    </w:p>
  </w:footnote>
  <w:footnote w:type="continuationSeparator" w:id="0">
    <w:p w14:paraId="02555E0E" w14:textId="77777777" w:rsidR="00EE4A99" w:rsidRDefault="00EE4A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4B9E"/>
    <w:multiLevelType w:val="multilevel"/>
    <w:tmpl w:val="565A52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0F0AC5"/>
    <w:multiLevelType w:val="multilevel"/>
    <w:tmpl w:val="D74888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636F83"/>
    <w:multiLevelType w:val="multilevel"/>
    <w:tmpl w:val="A45CD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716D9E"/>
    <w:multiLevelType w:val="multilevel"/>
    <w:tmpl w:val="2E4C9A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B334E2"/>
    <w:multiLevelType w:val="multilevel"/>
    <w:tmpl w:val="02E2EF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E284F2C"/>
    <w:multiLevelType w:val="multilevel"/>
    <w:tmpl w:val="07FA42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E713C13"/>
    <w:multiLevelType w:val="multilevel"/>
    <w:tmpl w:val="A7E8F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1B24D6"/>
    <w:multiLevelType w:val="multilevel"/>
    <w:tmpl w:val="C6C066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6C837B1"/>
    <w:multiLevelType w:val="multilevel"/>
    <w:tmpl w:val="7A4AF0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A0371B7"/>
    <w:multiLevelType w:val="multilevel"/>
    <w:tmpl w:val="AF18A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0E33620"/>
    <w:multiLevelType w:val="multilevel"/>
    <w:tmpl w:val="54863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74873A8"/>
    <w:multiLevelType w:val="multilevel"/>
    <w:tmpl w:val="A6488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7F620CC"/>
    <w:multiLevelType w:val="multilevel"/>
    <w:tmpl w:val="B2367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9746267"/>
    <w:multiLevelType w:val="multilevel"/>
    <w:tmpl w:val="98BE57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B4578B5"/>
    <w:multiLevelType w:val="multilevel"/>
    <w:tmpl w:val="1FEE6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F363536"/>
    <w:multiLevelType w:val="multilevel"/>
    <w:tmpl w:val="44585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F41719B"/>
    <w:multiLevelType w:val="multilevel"/>
    <w:tmpl w:val="44807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4B04A98"/>
    <w:multiLevelType w:val="multilevel"/>
    <w:tmpl w:val="D5386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632296B"/>
    <w:multiLevelType w:val="multilevel"/>
    <w:tmpl w:val="39525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D061243"/>
    <w:multiLevelType w:val="multilevel"/>
    <w:tmpl w:val="8AB4BE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DD473F0"/>
    <w:multiLevelType w:val="multilevel"/>
    <w:tmpl w:val="397A8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ECA6A55"/>
    <w:multiLevelType w:val="multilevel"/>
    <w:tmpl w:val="381C1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FB51370"/>
    <w:multiLevelType w:val="multilevel"/>
    <w:tmpl w:val="AFA615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FE01B39"/>
    <w:multiLevelType w:val="multilevel"/>
    <w:tmpl w:val="157EF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042461C"/>
    <w:multiLevelType w:val="hybridMultilevel"/>
    <w:tmpl w:val="AFBA0D80"/>
    <w:lvl w:ilvl="0" w:tplc="2EA25BEE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24B706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DCADC62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BCA40F8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62A040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74A9F04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B6D972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47EEA52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C42ADB2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517670EC"/>
    <w:multiLevelType w:val="multilevel"/>
    <w:tmpl w:val="CEC877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2694F59"/>
    <w:multiLevelType w:val="multilevel"/>
    <w:tmpl w:val="9DBA5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301201A"/>
    <w:multiLevelType w:val="multilevel"/>
    <w:tmpl w:val="66380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1A00339"/>
    <w:multiLevelType w:val="multilevel"/>
    <w:tmpl w:val="95428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1B05754"/>
    <w:multiLevelType w:val="multilevel"/>
    <w:tmpl w:val="FE444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38C4334"/>
    <w:multiLevelType w:val="multilevel"/>
    <w:tmpl w:val="B2E2F5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7C24FDE"/>
    <w:multiLevelType w:val="multilevel"/>
    <w:tmpl w:val="70527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9511DB2"/>
    <w:multiLevelType w:val="multilevel"/>
    <w:tmpl w:val="EF30B7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AF45E05"/>
    <w:multiLevelType w:val="hybridMultilevel"/>
    <w:tmpl w:val="3C807F64"/>
    <w:lvl w:ilvl="0" w:tplc="ADEEF98E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6F21EDA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02EC50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D2D382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792AFC6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20F9F2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2C09DA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1E229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CE0E06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6C025C85"/>
    <w:multiLevelType w:val="multilevel"/>
    <w:tmpl w:val="3834A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DDC4FA3"/>
    <w:multiLevelType w:val="multilevel"/>
    <w:tmpl w:val="AFCCC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E046F06"/>
    <w:multiLevelType w:val="multilevel"/>
    <w:tmpl w:val="3342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F6A7A40"/>
    <w:multiLevelType w:val="multilevel"/>
    <w:tmpl w:val="93F21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A777A57"/>
    <w:multiLevelType w:val="multilevel"/>
    <w:tmpl w:val="47DA07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CB74C34"/>
    <w:multiLevelType w:val="multilevel"/>
    <w:tmpl w:val="37367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81612859">
    <w:abstractNumId w:val="18"/>
  </w:num>
  <w:num w:numId="2" w16cid:durableId="185025437">
    <w:abstractNumId w:val="23"/>
  </w:num>
  <w:num w:numId="3" w16cid:durableId="410129898">
    <w:abstractNumId w:val="31"/>
  </w:num>
  <w:num w:numId="4" w16cid:durableId="591860029">
    <w:abstractNumId w:val="20"/>
  </w:num>
  <w:num w:numId="5" w16cid:durableId="2115246321">
    <w:abstractNumId w:val="6"/>
  </w:num>
  <w:num w:numId="6" w16cid:durableId="1231693155">
    <w:abstractNumId w:val="10"/>
  </w:num>
  <w:num w:numId="7" w16cid:durableId="1833325366">
    <w:abstractNumId w:val="26"/>
  </w:num>
  <w:num w:numId="8" w16cid:durableId="572006455">
    <w:abstractNumId w:val="24"/>
  </w:num>
  <w:num w:numId="9" w16cid:durableId="1956324821">
    <w:abstractNumId w:val="33"/>
  </w:num>
  <w:num w:numId="10" w16cid:durableId="998920079">
    <w:abstractNumId w:val="17"/>
  </w:num>
  <w:num w:numId="11" w16cid:durableId="1544631335">
    <w:abstractNumId w:val="27"/>
  </w:num>
  <w:num w:numId="12" w16cid:durableId="854225019">
    <w:abstractNumId w:val="14"/>
  </w:num>
  <w:num w:numId="13" w16cid:durableId="793210272">
    <w:abstractNumId w:val="34"/>
  </w:num>
  <w:num w:numId="14" w16cid:durableId="777138373">
    <w:abstractNumId w:val="39"/>
  </w:num>
  <w:num w:numId="15" w16cid:durableId="58674082">
    <w:abstractNumId w:val="15"/>
  </w:num>
  <w:num w:numId="16" w16cid:durableId="528839568">
    <w:abstractNumId w:val="11"/>
  </w:num>
  <w:num w:numId="17" w16cid:durableId="533079476">
    <w:abstractNumId w:val="35"/>
  </w:num>
  <w:num w:numId="18" w16cid:durableId="403648656">
    <w:abstractNumId w:val="16"/>
  </w:num>
  <w:num w:numId="19" w16cid:durableId="1944023285">
    <w:abstractNumId w:val="2"/>
  </w:num>
  <w:num w:numId="20" w16cid:durableId="827525496">
    <w:abstractNumId w:val="37"/>
  </w:num>
  <w:num w:numId="21" w16cid:durableId="1659384174">
    <w:abstractNumId w:val="5"/>
  </w:num>
  <w:num w:numId="22" w16cid:durableId="299921367">
    <w:abstractNumId w:val="36"/>
  </w:num>
  <w:num w:numId="23" w16cid:durableId="682827205">
    <w:abstractNumId w:val="9"/>
  </w:num>
  <w:num w:numId="24" w16cid:durableId="451174524">
    <w:abstractNumId w:val="38"/>
  </w:num>
  <w:num w:numId="25" w16cid:durableId="712969191">
    <w:abstractNumId w:val="8"/>
  </w:num>
  <w:num w:numId="26" w16cid:durableId="1402405506">
    <w:abstractNumId w:val="32"/>
  </w:num>
  <w:num w:numId="27" w16cid:durableId="284777551">
    <w:abstractNumId w:val="22"/>
  </w:num>
  <w:num w:numId="28" w16cid:durableId="1445538955">
    <w:abstractNumId w:val="3"/>
  </w:num>
  <w:num w:numId="29" w16cid:durableId="301421758">
    <w:abstractNumId w:val="0"/>
  </w:num>
  <w:num w:numId="30" w16cid:durableId="1890409001">
    <w:abstractNumId w:val="7"/>
  </w:num>
  <w:num w:numId="31" w16cid:durableId="667555747">
    <w:abstractNumId w:val="25"/>
  </w:num>
  <w:num w:numId="32" w16cid:durableId="708067745">
    <w:abstractNumId w:val="1"/>
  </w:num>
  <w:num w:numId="33" w16cid:durableId="1904826815">
    <w:abstractNumId w:val="30"/>
  </w:num>
  <w:num w:numId="34" w16cid:durableId="777483505">
    <w:abstractNumId w:val="4"/>
  </w:num>
  <w:num w:numId="35" w16cid:durableId="688675489">
    <w:abstractNumId w:val="13"/>
  </w:num>
  <w:num w:numId="36" w16cid:durableId="1159927085">
    <w:abstractNumId w:val="19"/>
  </w:num>
  <w:num w:numId="37" w16cid:durableId="894048532">
    <w:abstractNumId w:val="29"/>
  </w:num>
  <w:num w:numId="38" w16cid:durableId="1138379331">
    <w:abstractNumId w:val="21"/>
  </w:num>
  <w:num w:numId="39" w16cid:durableId="2116099171">
    <w:abstractNumId w:val="12"/>
  </w:num>
  <w:num w:numId="40" w16cid:durableId="10632006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F6D"/>
    <w:rsid w:val="00005663"/>
    <w:rsid w:val="000109CE"/>
    <w:rsid w:val="00020799"/>
    <w:rsid w:val="00020F4B"/>
    <w:rsid w:val="00024404"/>
    <w:rsid w:val="00030CA6"/>
    <w:rsid w:val="000315E9"/>
    <w:rsid w:val="00032CF6"/>
    <w:rsid w:val="000331C1"/>
    <w:rsid w:val="00033461"/>
    <w:rsid w:val="00033BA5"/>
    <w:rsid w:val="00044CBA"/>
    <w:rsid w:val="00044CD7"/>
    <w:rsid w:val="00046503"/>
    <w:rsid w:val="000531DB"/>
    <w:rsid w:val="0005716F"/>
    <w:rsid w:val="00060FFB"/>
    <w:rsid w:val="0006254D"/>
    <w:rsid w:val="00062699"/>
    <w:rsid w:val="00062A0A"/>
    <w:rsid w:val="00082F9C"/>
    <w:rsid w:val="00083FD9"/>
    <w:rsid w:val="00087892"/>
    <w:rsid w:val="000901B5"/>
    <w:rsid w:val="00091959"/>
    <w:rsid w:val="00091D32"/>
    <w:rsid w:val="00096CF1"/>
    <w:rsid w:val="000A52CF"/>
    <w:rsid w:val="000A7D71"/>
    <w:rsid w:val="000B1A2E"/>
    <w:rsid w:val="000B7D40"/>
    <w:rsid w:val="000C43D1"/>
    <w:rsid w:val="000C6B0C"/>
    <w:rsid w:val="000D0E94"/>
    <w:rsid w:val="000D1CF4"/>
    <w:rsid w:val="000D3447"/>
    <w:rsid w:val="000D507B"/>
    <w:rsid w:val="000E36FE"/>
    <w:rsid w:val="000E618D"/>
    <w:rsid w:val="000E67A1"/>
    <w:rsid w:val="000E6FE7"/>
    <w:rsid w:val="000F22A5"/>
    <w:rsid w:val="001007A0"/>
    <w:rsid w:val="001108F4"/>
    <w:rsid w:val="0011104D"/>
    <w:rsid w:val="0011546F"/>
    <w:rsid w:val="00121A1F"/>
    <w:rsid w:val="00121C77"/>
    <w:rsid w:val="001223E9"/>
    <w:rsid w:val="00124A8D"/>
    <w:rsid w:val="00127543"/>
    <w:rsid w:val="001347A0"/>
    <w:rsid w:val="00136232"/>
    <w:rsid w:val="001475C3"/>
    <w:rsid w:val="001507B1"/>
    <w:rsid w:val="0015239A"/>
    <w:rsid w:val="00152A12"/>
    <w:rsid w:val="00160666"/>
    <w:rsid w:val="00161597"/>
    <w:rsid w:val="0016394C"/>
    <w:rsid w:val="00163CA6"/>
    <w:rsid w:val="00164372"/>
    <w:rsid w:val="00164D6F"/>
    <w:rsid w:val="00165822"/>
    <w:rsid w:val="0016736E"/>
    <w:rsid w:val="00171106"/>
    <w:rsid w:val="0017795F"/>
    <w:rsid w:val="0018145F"/>
    <w:rsid w:val="00184502"/>
    <w:rsid w:val="00185F61"/>
    <w:rsid w:val="00187BF6"/>
    <w:rsid w:val="001908EB"/>
    <w:rsid w:val="001A0360"/>
    <w:rsid w:val="001B05F5"/>
    <w:rsid w:val="001B168C"/>
    <w:rsid w:val="001C08DA"/>
    <w:rsid w:val="001C323D"/>
    <w:rsid w:val="001C5778"/>
    <w:rsid w:val="001C57EE"/>
    <w:rsid w:val="001C6FAF"/>
    <w:rsid w:val="001D0DEC"/>
    <w:rsid w:val="001D2FE0"/>
    <w:rsid w:val="001D799C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35DD"/>
    <w:rsid w:val="002352C5"/>
    <w:rsid w:val="00235700"/>
    <w:rsid w:val="00235F45"/>
    <w:rsid w:val="00237E8B"/>
    <w:rsid w:val="00243141"/>
    <w:rsid w:val="0025053B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0B3"/>
    <w:rsid w:val="0028035B"/>
    <w:rsid w:val="002938D0"/>
    <w:rsid w:val="00293DDC"/>
    <w:rsid w:val="00294ECB"/>
    <w:rsid w:val="00294ED1"/>
    <w:rsid w:val="00296524"/>
    <w:rsid w:val="002A22E5"/>
    <w:rsid w:val="002A7858"/>
    <w:rsid w:val="002B04C2"/>
    <w:rsid w:val="002B6E96"/>
    <w:rsid w:val="002C0C11"/>
    <w:rsid w:val="002C4135"/>
    <w:rsid w:val="002C4D09"/>
    <w:rsid w:val="002D1EAB"/>
    <w:rsid w:val="002D6883"/>
    <w:rsid w:val="002E110D"/>
    <w:rsid w:val="002E3BFE"/>
    <w:rsid w:val="002E5269"/>
    <w:rsid w:val="002E63CD"/>
    <w:rsid w:val="002E64B6"/>
    <w:rsid w:val="002F2CF8"/>
    <w:rsid w:val="00302150"/>
    <w:rsid w:val="00302BFC"/>
    <w:rsid w:val="003138D7"/>
    <w:rsid w:val="003177F6"/>
    <w:rsid w:val="003245A2"/>
    <w:rsid w:val="00325222"/>
    <w:rsid w:val="00325CAD"/>
    <w:rsid w:val="00341DB6"/>
    <w:rsid w:val="00343612"/>
    <w:rsid w:val="00345EA3"/>
    <w:rsid w:val="00355704"/>
    <w:rsid w:val="00360838"/>
    <w:rsid w:val="003643CE"/>
    <w:rsid w:val="00365F10"/>
    <w:rsid w:val="0036648D"/>
    <w:rsid w:val="00371E81"/>
    <w:rsid w:val="003811B1"/>
    <w:rsid w:val="00381963"/>
    <w:rsid w:val="00382425"/>
    <w:rsid w:val="0038282E"/>
    <w:rsid w:val="0039668A"/>
    <w:rsid w:val="003972C1"/>
    <w:rsid w:val="003A06FF"/>
    <w:rsid w:val="003A079B"/>
    <w:rsid w:val="003B6E85"/>
    <w:rsid w:val="003C230C"/>
    <w:rsid w:val="003C2E29"/>
    <w:rsid w:val="003C4547"/>
    <w:rsid w:val="003D5D13"/>
    <w:rsid w:val="003D6265"/>
    <w:rsid w:val="003E006A"/>
    <w:rsid w:val="003E01DF"/>
    <w:rsid w:val="003E03CF"/>
    <w:rsid w:val="003E1054"/>
    <w:rsid w:val="003E446D"/>
    <w:rsid w:val="003E5466"/>
    <w:rsid w:val="00400157"/>
    <w:rsid w:val="00403FDF"/>
    <w:rsid w:val="004161FB"/>
    <w:rsid w:val="00417B98"/>
    <w:rsid w:val="004321F8"/>
    <w:rsid w:val="00433BFF"/>
    <w:rsid w:val="004361AD"/>
    <w:rsid w:val="00436220"/>
    <w:rsid w:val="00436933"/>
    <w:rsid w:val="00442474"/>
    <w:rsid w:val="004452A4"/>
    <w:rsid w:val="00476E1A"/>
    <w:rsid w:val="0048706C"/>
    <w:rsid w:val="00487501"/>
    <w:rsid w:val="00490DCD"/>
    <w:rsid w:val="004958C1"/>
    <w:rsid w:val="004963D9"/>
    <w:rsid w:val="004A1AE1"/>
    <w:rsid w:val="004A1BDA"/>
    <w:rsid w:val="004C1CDC"/>
    <w:rsid w:val="004C4218"/>
    <w:rsid w:val="004C5171"/>
    <w:rsid w:val="004E3039"/>
    <w:rsid w:val="004E54BE"/>
    <w:rsid w:val="004F0806"/>
    <w:rsid w:val="004F4EFB"/>
    <w:rsid w:val="005009C6"/>
    <w:rsid w:val="00503AC2"/>
    <w:rsid w:val="00505A49"/>
    <w:rsid w:val="00510D04"/>
    <w:rsid w:val="0051416F"/>
    <w:rsid w:val="005169AE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7560"/>
    <w:rsid w:val="0055047B"/>
    <w:rsid w:val="0055332E"/>
    <w:rsid w:val="005653FF"/>
    <w:rsid w:val="00572052"/>
    <w:rsid w:val="0057551A"/>
    <w:rsid w:val="005773D0"/>
    <w:rsid w:val="00577BD7"/>
    <w:rsid w:val="00585A19"/>
    <w:rsid w:val="005878CB"/>
    <w:rsid w:val="00591524"/>
    <w:rsid w:val="005A2787"/>
    <w:rsid w:val="005A2F9A"/>
    <w:rsid w:val="005A4352"/>
    <w:rsid w:val="005A4DB9"/>
    <w:rsid w:val="005A60DC"/>
    <w:rsid w:val="005A720C"/>
    <w:rsid w:val="005A72A6"/>
    <w:rsid w:val="005B3E67"/>
    <w:rsid w:val="005B5350"/>
    <w:rsid w:val="005B63CC"/>
    <w:rsid w:val="005C1680"/>
    <w:rsid w:val="005C27E8"/>
    <w:rsid w:val="005C3C48"/>
    <w:rsid w:val="005D2579"/>
    <w:rsid w:val="005D5C60"/>
    <w:rsid w:val="005E2409"/>
    <w:rsid w:val="005E26FA"/>
    <w:rsid w:val="005E4268"/>
    <w:rsid w:val="005F5848"/>
    <w:rsid w:val="005F7F4F"/>
    <w:rsid w:val="00603574"/>
    <w:rsid w:val="0060575D"/>
    <w:rsid w:val="0062115E"/>
    <w:rsid w:val="0062265A"/>
    <w:rsid w:val="00627B7C"/>
    <w:rsid w:val="0063236D"/>
    <w:rsid w:val="00633D36"/>
    <w:rsid w:val="00633D9D"/>
    <w:rsid w:val="00634E75"/>
    <w:rsid w:val="00636095"/>
    <w:rsid w:val="00636620"/>
    <w:rsid w:val="006366C6"/>
    <w:rsid w:val="00647D03"/>
    <w:rsid w:val="0065767B"/>
    <w:rsid w:val="006631E0"/>
    <w:rsid w:val="0067071E"/>
    <w:rsid w:val="006772C6"/>
    <w:rsid w:val="00680798"/>
    <w:rsid w:val="00686222"/>
    <w:rsid w:val="00687576"/>
    <w:rsid w:val="00696A6D"/>
    <w:rsid w:val="006A24D2"/>
    <w:rsid w:val="006A404F"/>
    <w:rsid w:val="006A52E5"/>
    <w:rsid w:val="006A72A3"/>
    <w:rsid w:val="006B3AD1"/>
    <w:rsid w:val="006B4267"/>
    <w:rsid w:val="006C2ACB"/>
    <w:rsid w:val="006C44A5"/>
    <w:rsid w:val="006C5FEE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F01F2"/>
    <w:rsid w:val="006F6DBD"/>
    <w:rsid w:val="00704EE0"/>
    <w:rsid w:val="00713D07"/>
    <w:rsid w:val="00715AFC"/>
    <w:rsid w:val="0072117D"/>
    <w:rsid w:val="00721422"/>
    <w:rsid w:val="00722351"/>
    <w:rsid w:val="00723577"/>
    <w:rsid w:val="00726D99"/>
    <w:rsid w:val="007313D2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942A6"/>
    <w:rsid w:val="00794A57"/>
    <w:rsid w:val="00794B48"/>
    <w:rsid w:val="007959FC"/>
    <w:rsid w:val="007977CE"/>
    <w:rsid w:val="007A29EE"/>
    <w:rsid w:val="007A3253"/>
    <w:rsid w:val="007A3E2C"/>
    <w:rsid w:val="007A6953"/>
    <w:rsid w:val="007B0419"/>
    <w:rsid w:val="007B380C"/>
    <w:rsid w:val="007B3CA6"/>
    <w:rsid w:val="007D2F41"/>
    <w:rsid w:val="007D46E6"/>
    <w:rsid w:val="007E0158"/>
    <w:rsid w:val="007E25B8"/>
    <w:rsid w:val="007E5AFC"/>
    <w:rsid w:val="007E68E0"/>
    <w:rsid w:val="007E78E9"/>
    <w:rsid w:val="008016AE"/>
    <w:rsid w:val="00802BAA"/>
    <w:rsid w:val="008031E8"/>
    <w:rsid w:val="00807AA1"/>
    <w:rsid w:val="00811FC7"/>
    <w:rsid w:val="00813119"/>
    <w:rsid w:val="008220E5"/>
    <w:rsid w:val="00825B8B"/>
    <w:rsid w:val="0083719C"/>
    <w:rsid w:val="00844C40"/>
    <w:rsid w:val="00857F27"/>
    <w:rsid w:val="00860FBC"/>
    <w:rsid w:val="00863B39"/>
    <w:rsid w:val="008653CA"/>
    <w:rsid w:val="00865CE8"/>
    <w:rsid w:val="00884D2E"/>
    <w:rsid w:val="00890D11"/>
    <w:rsid w:val="00894EAC"/>
    <w:rsid w:val="00897EEF"/>
    <w:rsid w:val="008A362A"/>
    <w:rsid w:val="008A7EC3"/>
    <w:rsid w:val="008B1576"/>
    <w:rsid w:val="008B32D3"/>
    <w:rsid w:val="008B5B3A"/>
    <w:rsid w:val="008C1F88"/>
    <w:rsid w:val="008D2326"/>
    <w:rsid w:val="008D2EA1"/>
    <w:rsid w:val="008E483E"/>
    <w:rsid w:val="008E72DA"/>
    <w:rsid w:val="008F5E13"/>
    <w:rsid w:val="00906657"/>
    <w:rsid w:val="009069FD"/>
    <w:rsid w:val="00913861"/>
    <w:rsid w:val="00915931"/>
    <w:rsid w:val="00917FFB"/>
    <w:rsid w:val="009242F1"/>
    <w:rsid w:val="00925459"/>
    <w:rsid w:val="0093144C"/>
    <w:rsid w:val="00945E73"/>
    <w:rsid w:val="00947985"/>
    <w:rsid w:val="00951878"/>
    <w:rsid w:val="00955D52"/>
    <w:rsid w:val="00962DD8"/>
    <w:rsid w:val="00966881"/>
    <w:rsid w:val="00973C8D"/>
    <w:rsid w:val="00973E62"/>
    <w:rsid w:val="0097448F"/>
    <w:rsid w:val="00975848"/>
    <w:rsid w:val="00982D81"/>
    <w:rsid w:val="0098556E"/>
    <w:rsid w:val="0099162F"/>
    <w:rsid w:val="00991CE8"/>
    <w:rsid w:val="009939B0"/>
    <w:rsid w:val="009974FE"/>
    <w:rsid w:val="009A63B8"/>
    <w:rsid w:val="009B02F8"/>
    <w:rsid w:val="009B037F"/>
    <w:rsid w:val="009B0566"/>
    <w:rsid w:val="009B0B43"/>
    <w:rsid w:val="009B5110"/>
    <w:rsid w:val="009B612B"/>
    <w:rsid w:val="009B69BE"/>
    <w:rsid w:val="009B7605"/>
    <w:rsid w:val="009C3D72"/>
    <w:rsid w:val="009C42A7"/>
    <w:rsid w:val="009C6D9E"/>
    <w:rsid w:val="009D12D6"/>
    <w:rsid w:val="009D3A4E"/>
    <w:rsid w:val="009D7773"/>
    <w:rsid w:val="009E0301"/>
    <w:rsid w:val="009E05ED"/>
    <w:rsid w:val="009E0BF2"/>
    <w:rsid w:val="009E1A04"/>
    <w:rsid w:val="009E2C1C"/>
    <w:rsid w:val="009F0D84"/>
    <w:rsid w:val="009F11B7"/>
    <w:rsid w:val="009F5503"/>
    <w:rsid w:val="009F6121"/>
    <w:rsid w:val="009F72E0"/>
    <w:rsid w:val="00A038A9"/>
    <w:rsid w:val="00A0518B"/>
    <w:rsid w:val="00A06693"/>
    <w:rsid w:val="00A12B4D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45721"/>
    <w:rsid w:val="00A50138"/>
    <w:rsid w:val="00A54AA0"/>
    <w:rsid w:val="00A55863"/>
    <w:rsid w:val="00A60798"/>
    <w:rsid w:val="00A6329A"/>
    <w:rsid w:val="00A64538"/>
    <w:rsid w:val="00A73118"/>
    <w:rsid w:val="00A74114"/>
    <w:rsid w:val="00A75867"/>
    <w:rsid w:val="00A75B35"/>
    <w:rsid w:val="00A76F6B"/>
    <w:rsid w:val="00A82D25"/>
    <w:rsid w:val="00A84287"/>
    <w:rsid w:val="00A872A3"/>
    <w:rsid w:val="00A92C05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C581A"/>
    <w:rsid w:val="00AD0245"/>
    <w:rsid w:val="00AF0BAA"/>
    <w:rsid w:val="00AF0F6C"/>
    <w:rsid w:val="00AF51D6"/>
    <w:rsid w:val="00AF7BF7"/>
    <w:rsid w:val="00B01DA9"/>
    <w:rsid w:val="00B04D78"/>
    <w:rsid w:val="00B06DA9"/>
    <w:rsid w:val="00B0748E"/>
    <w:rsid w:val="00B15058"/>
    <w:rsid w:val="00B16504"/>
    <w:rsid w:val="00B179C1"/>
    <w:rsid w:val="00B252EA"/>
    <w:rsid w:val="00B3075D"/>
    <w:rsid w:val="00B30B65"/>
    <w:rsid w:val="00B33395"/>
    <w:rsid w:val="00B361BA"/>
    <w:rsid w:val="00B37632"/>
    <w:rsid w:val="00B37E68"/>
    <w:rsid w:val="00B436FD"/>
    <w:rsid w:val="00B45DFF"/>
    <w:rsid w:val="00B514C8"/>
    <w:rsid w:val="00B51EC6"/>
    <w:rsid w:val="00B5604E"/>
    <w:rsid w:val="00B60BC1"/>
    <w:rsid w:val="00B6113C"/>
    <w:rsid w:val="00B72C47"/>
    <w:rsid w:val="00B75EF9"/>
    <w:rsid w:val="00B916E7"/>
    <w:rsid w:val="00B971C1"/>
    <w:rsid w:val="00BA141E"/>
    <w:rsid w:val="00BB375A"/>
    <w:rsid w:val="00BD464D"/>
    <w:rsid w:val="00BD4E5C"/>
    <w:rsid w:val="00BD4FFF"/>
    <w:rsid w:val="00BD7743"/>
    <w:rsid w:val="00BE7787"/>
    <w:rsid w:val="00BF215D"/>
    <w:rsid w:val="00C04A27"/>
    <w:rsid w:val="00C0709C"/>
    <w:rsid w:val="00C14E52"/>
    <w:rsid w:val="00C17172"/>
    <w:rsid w:val="00C27645"/>
    <w:rsid w:val="00C3609A"/>
    <w:rsid w:val="00C402BE"/>
    <w:rsid w:val="00C420E6"/>
    <w:rsid w:val="00C50CC4"/>
    <w:rsid w:val="00C539BF"/>
    <w:rsid w:val="00C6012D"/>
    <w:rsid w:val="00C6256F"/>
    <w:rsid w:val="00C67235"/>
    <w:rsid w:val="00C72FBD"/>
    <w:rsid w:val="00C75066"/>
    <w:rsid w:val="00C803EF"/>
    <w:rsid w:val="00C80C96"/>
    <w:rsid w:val="00C86963"/>
    <w:rsid w:val="00CA15A7"/>
    <w:rsid w:val="00CA4031"/>
    <w:rsid w:val="00CA4E25"/>
    <w:rsid w:val="00CB398A"/>
    <w:rsid w:val="00CB61C9"/>
    <w:rsid w:val="00CC22EC"/>
    <w:rsid w:val="00CD3935"/>
    <w:rsid w:val="00CD731F"/>
    <w:rsid w:val="00CE5B86"/>
    <w:rsid w:val="00CF0BB2"/>
    <w:rsid w:val="00CF468C"/>
    <w:rsid w:val="00D003CB"/>
    <w:rsid w:val="00D00854"/>
    <w:rsid w:val="00D00C36"/>
    <w:rsid w:val="00D00D80"/>
    <w:rsid w:val="00D0293F"/>
    <w:rsid w:val="00D0422A"/>
    <w:rsid w:val="00D06D0D"/>
    <w:rsid w:val="00D1275D"/>
    <w:rsid w:val="00D1348C"/>
    <w:rsid w:val="00D15D13"/>
    <w:rsid w:val="00D33CAF"/>
    <w:rsid w:val="00D3688E"/>
    <w:rsid w:val="00D37FC7"/>
    <w:rsid w:val="00D4678E"/>
    <w:rsid w:val="00D6684F"/>
    <w:rsid w:val="00D72720"/>
    <w:rsid w:val="00D7352D"/>
    <w:rsid w:val="00D76EBA"/>
    <w:rsid w:val="00D843CA"/>
    <w:rsid w:val="00D8546D"/>
    <w:rsid w:val="00D9377A"/>
    <w:rsid w:val="00D939A9"/>
    <w:rsid w:val="00DA34ED"/>
    <w:rsid w:val="00DA56B6"/>
    <w:rsid w:val="00DB0AE5"/>
    <w:rsid w:val="00DB30E5"/>
    <w:rsid w:val="00DB74FF"/>
    <w:rsid w:val="00DC2390"/>
    <w:rsid w:val="00DC39CB"/>
    <w:rsid w:val="00DC53F3"/>
    <w:rsid w:val="00DC7FEB"/>
    <w:rsid w:val="00DD4142"/>
    <w:rsid w:val="00DD6B85"/>
    <w:rsid w:val="00DD6DC7"/>
    <w:rsid w:val="00DE65CA"/>
    <w:rsid w:val="00DE7315"/>
    <w:rsid w:val="00DF3D11"/>
    <w:rsid w:val="00E1699D"/>
    <w:rsid w:val="00E24B7B"/>
    <w:rsid w:val="00E24DEA"/>
    <w:rsid w:val="00E25DFE"/>
    <w:rsid w:val="00E418B1"/>
    <w:rsid w:val="00E41C33"/>
    <w:rsid w:val="00E469B8"/>
    <w:rsid w:val="00E5102F"/>
    <w:rsid w:val="00E55324"/>
    <w:rsid w:val="00E621D4"/>
    <w:rsid w:val="00E65E5B"/>
    <w:rsid w:val="00E67E33"/>
    <w:rsid w:val="00E7051F"/>
    <w:rsid w:val="00E72D37"/>
    <w:rsid w:val="00E72E0E"/>
    <w:rsid w:val="00E74A9C"/>
    <w:rsid w:val="00E76216"/>
    <w:rsid w:val="00E778C8"/>
    <w:rsid w:val="00E84D71"/>
    <w:rsid w:val="00E8610F"/>
    <w:rsid w:val="00E86611"/>
    <w:rsid w:val="00E90913"/>
    <w:rsid w:val="00E944C3"/>
    <w:rsid w:val="00EA00D6"/>
    <w:rsid w:val="00EB3028"/>
    <w:rsid w:val="00EB5FDB"/>
    <w:rsid w:val="00EB6477"/>
    <w:rsid w:val="00EC0BDD"/>
    <w:rsid w:val="00ED1CBD"/>
    <w:rsid w:val="00EE008E"/>
    <w:rsid w:val="00EE0944"/>
    <w:rsid w:val="00EE13E4"/>
    <w:rsid w:val="00EE2281"/>
    <w:rsid w:val="00EE4A99"/>
    <w:rsid w:val="00EF0065"/>
    <w:rsid w:val="00EF04FB"/>
    <w:rsid w:val="00EF6705"/>
    <w:rsid w:val="00F0449D"/>
    <w:rsid w:val="00F0782E"/>
    <w:rsid w:val="00F166FC"/>
    <w:rsid w:val="00F23F8D"/>
    <w:rsid w:val="00F2459A"/>
    <w:rsid w:val="00F30D0F"/>
    <w:rsid w:val="00F35C8C"/>
    <w:rsid w:val="00F36049"/>
    <w:rsid w:val="00F376E4"/>
    <w:rsid w:val="00F37B08"/>
    <w:rsid w:val="00F42AD3"/>
    <w:rsid w:val="00F5240B"/>
    <w:rsid w:val="00F56745"/>
    <w:rsid w:val="00F61667"/>
    <w:rsid w:val="00F62BD8"/>
    <w:rsid w:val="00F65699"/>
    <w:rsid w:val="00F72621"/>
    <w:rsid w:val="00F7595B"/>
    <w:rsid w:val="00F817DB"/>
    <w:rsid w:val="00F914DC"/>
    <w:rsid w:val="00F930DC"/>
    <w:rsid w:val="00FA46AF"/>
    <w:rsid w:val="00FB075A"/>
    <w:rsid w:val="00FB5998"/>
    <w:rsid w:val="00FC2913"/>
    <w:rsid w:val="00FC47CD"/>
    <w:rsid w:val="00FC4A1C"/>
    <w:rsid w:val="00FC52AE"/>
    <w:rsid w:val="00FC5336"/>
    <w:rsid w:val="00FD517D"/>
    <w:rsid w:val="00FD61D5"/>
    <w:rsid w:val="00FD7B5C"/>
    <w:rsid w:val="00FF4148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77F6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9242F1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3972C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76216"/>
    <w:rPr>
      <w:rFonts w:ascii="Times New Roman" w:eastAsia="Times New Roman" w:hAnsi="Times New Roman" w:cs="Times New Roman"/>
      <w:color w:val="auto"/>
      <w:sz w:val="40"/>
      <w:szCs w:val="40"/>
    </w:rPr>
  </w:style>
  <w:style w:type="character" w:styleId="Strong">
    <w:name w:val="Strong"/>
    <w:basedOn w:val="DefaultParagraphFont"/>
    <w:uiPriority w:val="22"/>
    <w:qFormat/>
    <w:rsid w:val="00713D07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B51EC6"/>
    <w:rPr>
      <w:rFonts w:ascii="Times New Roman" w:eastAsia="Times New Roman" w:hAnsi="Times New Roman" w:cs="Times New Roman"/>
      <w:color w:val="434343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3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50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212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77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164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6026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34516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6637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8810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84048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42197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24205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45940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14929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22662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5593661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27629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923150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75756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170135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184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21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325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983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099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2949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76681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0041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8054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9844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32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7429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7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93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4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63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5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9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1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8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1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5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1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4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2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24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0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63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602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721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0949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805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583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360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90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1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6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7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3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4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63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10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9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1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5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0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1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9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8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1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9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0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4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2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020364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0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6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0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1160</Words>
  <Characters>661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4</cp:revision>
  <cp:lastPrinted>2024-08-02T19:14:00Z</cp:lastPrinted>
  <dcterms:created xsi:type="dcterms:W3CDTF">2024-09-30T05:30:00Z</dcterms:created>
  <dcterms:modified xsi:type="dcterms:W3CDTF">2024-09-30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